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0E0A" w:rsidRPr="009407D4" w:rsidRDefault="00B60A5E" w:rsidP="0081760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TIME TABLE 201</w:t>
      </w:r>
      <w:r w:rsidR="00817607" w:rsidRPr="009407D4">
        <w:rPr>
          <w:rFonts w:ascii="Times New Roman" w:hAnsi="Times New Roman" w:cs="Times New Roman"/>
          <w:sz w:val="20"/>
          <w:szCs w:val="20"/>
        </w:rPr>
        <w:t>9</w:t>
      </w:r>
      <w:r w:rsidRPr="009407D4">
        <w:rPr>
          <w:rFonts w:ascii="Times New Roman" w:hAnsi="Times New Roman" w:cs="Times New Roman"/>
          <w:sz w:val="20"/>
          <w:szCs w:val="20"/>
        </w:rPr>
        <w:t>-</w:t>
      </w:r>
      <w:r w:rsidR="00817607" w:rsidRPr="009407D4">
        <w:rPr>
          <w:rFonts w:ascii="Times New Roman" w:hAnsi="Times New Roman" w:cs="Times New Roman"/>
          <w:sz w:val="20"/>
          <w:szCs w:val="20"/>
        </w:rPr>
        <w:t>20</w:t>
      </w:r>
      <w:r w:rsidR="00322636" w:rsidRPr="009407D4">
        <w:rPr>
          <w:rFonts w:ascii="Times New Roman" w:hAnsi="Times New Roman" w:cs="Times New Roman"/>
          <w:sz w:val="20"/>
          <w:szCs w:val="20"/>
        </w:rPr>
        <w:t xml:space="preserve"> </w:t>
      </w:r>
      <w:r w:rsidRPr="009407D4">
        <w:rPr>
          <w:rFonts w:ascii="Times New Roman" w:hAnsi="Times New Roman" w:cs="Times New Roman"/>
          <w:sz w:val="20"/>
          <w:szCs w:val="20"/>
        </w:rPr>
        <w:t>(</w:t>
      </w:r>
      <w:r w:rsidR="00322636" w:rsidRPr="009407D4">
        <w:rPr>
          <w:rFonts w:ascii="Times New Roman" w:hAnsi="Times New Roman" w:cs="Times New Roman"/>
          <w:sz w:val="20"/>
          <w:szCs w:val="20"/>
        </w:rPr>
        <w:t xml:space="preserve">1st SEMESTER, </w:t>
      </w:r>
      <w:r w:rsidRPr="009407D4">
        <w:rPr>
          <w:rFonts w:ascii="Times New Roman" w:hAnsi="Times New Roman" w:cs="Times New Roman"/>
          <w:sz w:val="20"/>
          <w:szCs w:val="20"/>
        </w:rPr>
        <w:t>CIVIL</w:t>
      </w:r>
      <w:r w:rsidR="00322636" w:rsidRPr="009407D4">
        <w:rPr>
          <w:rFonts w:ascii="Times New Roman" w:hAnsi="Times New Roman" w:cs="Times New Roman"/>
          <w:sz w:val="20"/>
          <w:szCs w:val="20"/>
        </w:rPr>
        <w:t xml:space="preserve"> ENGINEERING</w:t>
      </w:r>
      <w:r w:rsidRPr="009407D4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TableGrid"/>
        <w:tblpPr w:leftFromText="180" w:rightFromText="180" w:vertAnchor="page" w:horzAnchor="margin" w:tblpY="1411"/>
        <w:tblW w:w="5000" w:type="pct"/>
        <w:tblLook w:val="04A0"/>
      </w:tblPr>
      <w:tblGrid>
        <w:gridCol w:w="739"/>
        <w:gridCol w:w="359"/>
        <w:gridCol w:w="991"/>
        <w:gridCol w:w="1152"/>
        <w:gridCol w:w="1097"/>
        <w:gridCol w:w="989"/>
        <w:gridCol w:w="1082"/>
        <w:gridCol w:w="899"/>
        <w:gridCol w:w="989"/>
        <w:gridCol w:w="1029"/>
        <w:gridCol w:w="866"/>
        <w:gridCol w:w="824"/>
      </w:tblGrid>
      <w:tr w:rsidR="00606CDA" w:rsidRPr="009407D4" w:rsidTr="00D064DD">
        <w:tc>
          <w:tcPr>
            <w:tcW w:w="335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2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9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91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606CDA" w:rsidRPr="009407D4" w:rsidTr="00D064DD">
        <w:tc>
          <w:tcPr>
            <w:tcW w:w="335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:30</w:t>
            </w:r>
          </w:p>
        </w:tc>
        <w:tc>
          <w:tcPr>
            <w:tcW w:w="52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:25</w:t>
            </w:r>
          </w:p>
        </w:tc>
        <w:tc>
          <w:tcPr>
            <w:tcW w:w="49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:20/10:40</w:t>
            </w: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1:35</w:t>
            </w:r>
          </w:p>
        </w:tc>
        <w:tc>
          <w:tcPr>
            <w:tcW w:w="491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2:30</w:t>
            </w: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:45</w:t>
            </w: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:40</w:t>
            </w: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:35</w:t>
            </w: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:30</w:t>
            </w: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:25</w:t>
            </w:r>
          </w:p>
        </w:tc>
      </w:tr>
      <w:tr w:rsidR="00A86CF2" w:rsidRPr="009407D4" w:rsidTr="00A86CF2">
        <w:tc>
          <w:tcPr>
            <w:tcW w:w="5000" w:type="pct"/>
            <w:gridSpan w:val="12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ONDAY</w:t>
            </w: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A</w:t>
            </w: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449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91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73" w:type="pct"/>
            <w:gridSpan w:val="2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98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A86CF2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A86CF2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DF174E" w:rsidRPr="009407D4" w:rsidRDefault="00322636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</w:t>
            </w:r>
            <w:r w:rsidR="00DF174E" w:rsidRPr="009407D4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</w:tc>
        <w:tc>
          <w:tcPr>
            <w:tcW w:w="498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DF174E" w:rsidRPr="009407D4" w:rsidRDefault="00322636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</w:t>
            </w:r>
            <w:r w:rsidR="00DF174E" w:rsidRPr="009407D4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</w:tc>
        <w:tc>
          <w:tcPr>
            <w:tcW w:w="467" w:type="pct"/>
            <w:vAlign w:val="center"/>
          </w:tcPr>
          <w:p w:rsidR="00A86CF2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DF174E" w:rsidRPr="009407D4" w:rsidRDefault="00322636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</w:t>
            </w:r>
            <w:r w:rsidR="00DF174E" w:rsidRPr="009407D4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B</w:t>
            </w:r>
          </w:p>
        </w:tc>
        <w:tc>
          <w:tcPr>
            <w:tcW w:w="163" w:type="pct"/>
            <w:vAlign w:val="center"/>
          </w:tcPr>
          <w:p w:rsidR="00A86CF2" w:rsidRPr="009407D4" w:rsidRDefault="00606CD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0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 xml:space="preserve">E101 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523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947" w:type="pct"/>
            <w:gridSpan w:val="2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91" w:type="pct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0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0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 w:val="restar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0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86CF2" w:rsidRPr="009407D4" w:rsidTr="00A86CF2">
        <w:tc>
          <w:tcPr>
            <w:tcW w:w="5000" w:type="pct"/>
            <w:gridSpan w:val="12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UESDAY</w:t>
            </w:r>
          </w:p>
        </w:tc>
      </w:tr>
      <w:tr w:rsidR="00606CDA" w:rsidRPr="009407D4" w:rsidTr="00E7161A">
        <w:tc>
          <w:tcPr>
            <w:tcW w:w="335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A</w:t>
            </w:r>
          </w:p>
        </w:tc>
        <w:tc>
          <w:tcPr>
            <w:tcW w:w="163" w:type="pc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0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523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98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49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91" w:type="pct"/>
            <w:vMerge w:val="restar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08" w:type="pc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3" w:type="pc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E7161A" w:rsidRPr="009407D4" w:rsidRDefault="00E7161A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0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0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DF174E" w:rsidRPr="009407D4" w:rsidRDefault="005D67D9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</w:t>
            </w:r>
            <w:r w:rsidR="00DF174E" w:rsidRPr="009407D4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</w:tc>
        <w:tc>
          <w:tcPr>
            <w:tcW w:w="467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DF174E" w:rsidRPr="009407D4" w:rsidRDefault="005D67D9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</w:t>
            </w:r>
            <w:r w:rsidR="00DF174E" w:rsidRPr="009407D4">
              <w:rPr>
                <w:rFonts w:ascii="Times New Roman" w:hAnsi="Times New Roman" w:cs="Times New Roman"/>
                <w:sz w:val="16"/>
                <w:szCs w:val="16"/>
              </w:rPr>
              <w:t>T</w:t>
            </w:r>
          </w:p>
        </w:tc>
        <w:tc>
          <w:tcPr>
            <w:tcW w:w="393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DF174E" w:rsidRPr="009407D4" w:rsidRDefault="00DF174E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0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A86CF2" w:rsidRPr="009407D4" w:rsidRDefault="00A86CF2" w:rsidP="00A347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B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49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67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A86CF2">
        <w:tc>
          <w:tcPr>
            <w:tcW w:w="5000" w:type="pct"/>
            <w:gridSpan w:val="1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WEDNESDAY</w:t>
            </w: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A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49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67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rPr>
          <w:trHeight w:val="56"/>
        </w:trPr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947" w:type="pct"/>
            <w:gridSpan w:val="2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B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0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523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98" w:type="pct"/>
            <w:vMerge w:val="restart"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49" w:type="pct"/>
            <w:vMerge w:val="restart"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91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0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rPr>
          <w:trHeight w:val="70"/>
        </w:trPr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0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0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tcBorders>
              <w:righ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A86CF2">
        <w:tc>
          <w:tcPr>
            <w:tcW w:w="5000" w:type="pct"/>
            <w:gridSpan w:val="1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HURSDAY</w:t>
            </w: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A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71" w:type="pct"/>
            <w:gridSpan w:val="3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GF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471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71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471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B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GF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73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9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A86CF2">
        <w:tc>
          <w:tcPr>
            <w:tcW w:w="5000" w:type="pct"/>
            <w:gridSpan w:val="1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FRIDAY</w:t>
            </w:r>
          </w:p>
        </w:tc>
      </w:tr>
      <w:tr w:rsidR="00606CDA" w:rsidRPr="009407D4" w:rsidTr="00E7161A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A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49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491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73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49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73" w:type="pct"/>
            <w:gridSpan w:val="2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9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73" w:type="pct"/>
            <w:gridSpan w:val="2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16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E-B</w:t>
            </w: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947" w:type="pct"/>
            <w:gridSpan w:val="2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49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67" w:type="pct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73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947" w:type="pct"/>
            <w:gridSpan w:val="2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D064DD"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73" w:type="pct"/>
            <w:gridSpan w:val="2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7" w:type="pct"/>
            <w:gridSpan w:val="2"/>
            <w:vMerge w:val="restar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06CDA" w:rsidRPr="009407D4" w:rsidTr="00E7161A">
        <w:trPr>
          <w:trHeight w:val="70"/>
        </w:trPr>
        <w:tc>
          <w:tcPr>
            <w:tcW w:w="335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0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947" w:type="pct"/>
            <w:gridSpan w:val="2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1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606CDA" w:rsidRPr="009407D4" w:rsidRDefault="00606CDA" w:rsidP="00606C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322636" w:rsidRPr="009407D4" w:rsidRDefault="00322636" w:rsidP="0039179A">
      <w:pPr>
        <w:spacing w:line="240" w:lineRule="auto"/>
        <w:contextualSpacing/>
        <w:rPr>
          <w:rFonts w:ascii="Times New Roman" w:hAnsi="Times New Roman" w:cs="Times New Roman"/>
          <w:sz w:val="12"/>
          <w:szCs w:val="12"/>
        </w:rPr>
      </w:pPr>
    </w:p>
    <w:p w:rsidR="00322636" w:rsidRPr="009407D4" w:rsidRDefault="00322636" w:rsidP="000C2B53">
      <w:pPr>
        <w:spacing w:after="0" w:line="240" w:lineRule="auto"/>
        <w:jc w:val="center"/>
        <w:rPr>
          <w:rFonts w:ascii="Times New Roman" w:hAnsi="Times New Roman" w:cs="Times New Roman"/>
          <w:sz w:val="12"/>
          <w:szCs w:val="12"/>
        </w:rPr>
      </w:pPr>
    </w:p>
    <w:p w:rsidR="00322636" w:rsidRPr="009407D4" w:rsidRDefault="00322636" w:rsidP="000C2B53">
      <w:pPr>
        <w:spacing w:after="0" w:line="240" w:lineRule="auto"/>
        <w:jc w:val="center"/>
        <w:rPr>
          <w:rFonts w:ascii="Times New Roman" w:hAnsi="Times New Roman" w:cs="Times New Roman"/>
          <w:sz w:val="12"/>
          <w:szCs w:val="12"/>
        </w:rPr>
      </w:pP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12"/>
          <w:szCs w:val="12"/>
        </w:rPr>
      </w:pPr>
    </w:p>
    <w:p w:rsidR="00DC4B59" w:rsidRPr="009407D4" w:rsidRDefault="00DC4B59" w:rsidP="0039179A">
      <w:pPr>
        <w:spacing w:line="240" w:lineRule="auto"/>
        <w:contextualSpacing/>
        <w:rPr>
          <w:rFonts w:ascii="Times New Roman" w:hAnsi="Times New Roman" w:cs="Times New Roman"/>
          <w:sz w:val="12"/>
          <w:szCs w:val="12"/>
        </w:rPr>
      </w:pPr>
    </w:p>
    <w:p w:rsidR="00DC4B59" w:rsidRPr="009407D4" w:rsidRDefault="00DC4B59" w:rsidP="0039179A">
      <w:pPr>
        <w:spacing w:line="240" w:lineRule="auto"/>
        <w:contextualSpacing/>
        <w:rPr>
          <w:rFonts w:ascii="Times New Roman" w:hAnsi="Times New Roman" w:cs="Times New Roman"/>
          <w:sz w:val="12"/>
          <w:szCs w:val="12"/>
        </w:rPr>
      </w:pP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12"/>
          <w:szCs w:val="12"/>
        </w:rPr>
      </w:pPr>
    </w:p>
    <w:p w:rsidR="00CA1377" w:rsidRPr="009407D4" w:rsidRDefault="00CA1377" w:rsidP="00CA137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MECHANICAL ENGINEERING)</w:t>
      </w:r>
    </w:p>
    <w:p w:rsidR="00A86CF2" w:rsidRPr="009407D4" w:rsidRDefault="00A86CF2" w:rsidP="00A86CF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000" w:type="pct"/>
        <w:tblLook w:val="04A0"/>
      </w:tblPr>
      <w:tblGrid>
        <w:gridCol w:w="869"/>
        <w:gridCol w:w="502"/>
        <w:gridCol w:w="932"/>
        <w:gridCol w:w="969"/>
        <w:gridCol w:w="1516"/>
        <w:gridCol w:w="1053"/>
        <w:gridCol w:w="859"/>
        <w:gridCol w:w="7"/>
        <w:gridCol w:w="866"/>
        <w:gridCol w:w="859"/>
        <w:gridCol w:w="7"/>
        <w:gridCol w:w="872"/>
        <w:gridCol w:w="866"/>
        <w:gridCol w:w="839"/>
      </w:tblGrid>
      <w:tr w:rsidR="00AC10DF" w:rsidRPr="009407D4" w:rsidTr="0054276C">
        <w:tc>
          <w:tcPr>
            <w:tcW w:w="394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40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8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7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93" w:type="pct"/>
            <w:gridSpan w:val="2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39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93" w:type="pct"/>
            <w:gridSpan w:val="2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96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9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81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AC10DF" w:rsidRPr="009407D4" w:rsidTr="0054276C">
        <w:tc>
          <w:tcPr>
            <w:tcW w:w="394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:30</w:t>
            </w:r>
          </w:p>
        </w:tc>
        <w:tc>
          <w:tcPr>
            <w:tcW w:w="440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:25</w:t>
            </w:r>
          </w:p>
        </w:tc>
        <w:tc>
          <w:tcPr>
            <w:tcW w:w="68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:20/10:40</w:t>
            </w:r>
          </w:p>
        </w:tc>
        <w:tc>
          <w:tcPr>
            <w:tcW w:w="478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1:35</w:t>
            </w:r>
          </w:p>
        </w:tc>
        <w:tc>
          <w:tcPr>
            <w:tcW w:w="393" w:type="pct"/>
            <w:gridSpan w:val="2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2:30</w:t>
            </w:r>
          </w:p>
        </w:tc>
        <w:tc>
          <w:tcPr>
            <w:tcW w:w="39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:45</w:t>
            </w:r>
          </w:p>
        </w:tc>
        <w:tc>
          <w:tcPr>
            <w:tcW w:w="393" w:type="pct"/>
            <w:gridSpan w:val="2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:40</w:t>
            </w:r>
          </w:p>
        </w:tc>
        <w:tc>
          <w:tcPr>
            <w:tcW w:w="396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:35</w:t>
            </w:r>
          </w:p>
        </w:tc>
        <w:tc>
          <w:tcPr>
            <w:tcW w:w="393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:30</w:t>
            </w:r>
          </w:p>
        </w:tc>
        <w:tc>
          <w:tcPr>
            <w:tcW w:w="381" w:type="pct"/>
            <w:vAlign w:val="center"/>
          </w:tcPr>
          <w:p w:rsidR="00DF55FF" w:rsidRPr="009407D4" w:rsidRDefault="00DF55FF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:25</w:t>
            </w:r>
          </w:p>
        </w:tc>
      </w:tr>
      <w:tr w:rsidR="00AC10DF" w:rsidRPr="009407D4" w:rsidTr="00A86CF2">
        <w:tc>
          <w:tcPr>
            <w:tcW w:w="5000" w:type="pct"/>
            <w:gridSpan w:val="14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ONDAY</w:t>
            </w:r>
          </w:p>
        </w:tc>
      </w:tr>
      <w:tr w:rsidR="003A5F57" w:rsidRPr="009407D4" w:rsidTr="0054276C">
        <w:tc>
          <w:tcPr>
            <w:tcW w:w="394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A</w:t>
            </w: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3C514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40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68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3" w:type="pct"/>
            <w:gridSpan w:val="2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7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3A5F57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7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3" w:type="pct"/>
            <w:gridSpan w:val="2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B</w:t>
            </w: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A86CF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478" w:type="pct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3" w:type="pct"/>
            <w:gridSpan w:val="2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40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68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 w:val="restar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A5F57" w:rsidRPr="009407D4" w:rsidTr="0054276C">
        <w:tc>
          <w:tcPr>
            <w:tcW w:w="394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3A5F57" w:rsidRPr="009407D4" w:rsidRDefault="003A5F57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10DF" w:rsidRPr="009407D4" w:rsidTr="00A86CF2">
        <w:tc>
          <w:tcPr>
            <w:tcW w:w="5000" w:type="pct"/>
            <w:gridSpan w:val="14"/>
            <w:vAlign w:val="center"/>
          </w:tcPr>
          <w:p w:rsidR="00D66C0F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UESDAY</w:t>
            </w:r>
          </w:p>
        </w:tc>
      </w:tr>
      <w:tr w:rsidR="00A54520" w:rsidRPr="009407D4" w:rsidTr="0054276C">
        <w:tc>
          <w:tcPr>
            <w:tcW w:w="394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A</w:t>
            </w: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6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68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A86CF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93" w:type="pct"/>
            <w:gridSpan w:val="2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396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40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1166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4276C" w:rsidRPr="009407D4" w:rsidTr="0054276C">
        <w:tc>
          <w:tcPr>
            <w:tcW w:w="394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4276C" w:rsidRPr="009407D4" w:rsidTr="0054276C">
        <w:tc>
          <w:tcPr>
            <w:tcW w:w="394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Merge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54276C" w:rsidRPr="009407D4" w:rsidRDefault="0054276C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B</w:t>
            </w: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40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688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78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393" w:type="pct"/>
            <w:gridSpan w:val="2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10DF" w:rsidRPr="009407D4" w:rsidTr="00A86CF2">
        <w:trPr>
          <w:trHeight w:val="269"/>
        </w:trPr>
        <w:tc>
          <w:tcPr>
            <w:tcW w:w="5000" w:type="pct"/>
            <w:gridSpan w:val="14"/>
            <w:vAlign w:val="center"/>
          </w:tcPr>
          <w:p w:rsidR="004029AB" w:rsidRPr="009407D4" w:rsidRDefault="004029AB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WEDNESDAY</w:t>
            </w:r>
          </w:p>
        </w:tc>
      </w:tr>
      <w:tr w:rsidR="00A54520" w:rsidRPr="009407D4" w:rsidTr="0054276C">
        <w:tc>
          <w:tcPr>
            <w:tcW w:w="394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A</w:t>
            </w: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40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688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78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390" w:type="pct"/>
            <w:vMerge w:val="restart"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396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91542" w:rsidRPr="009407D4" w:rsidTr="00191542">
        <w:tc>
          <w:tcPr>
            <w:tcW w:w="394" w:type="pct"/>
            <w:vMerge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tcBorders>
              <w:bottom w:val="single" w:sz="4" w:space="0" w:color="auto"/>
            </w:tcBorders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tcBorders>
              <w:bottom w:val="single" w:sz="4" w:space="0" w:color="auto"/>
            </w:tcBorders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191542" w:rsidRPr="009407D4" w:rsidRDefault="00191542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B</w:t>
            </w: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68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 w:val="restar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390" w:type="pct"/>
            <w:vMerge w:val="restart"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399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54520" w:rsidRPr="009407D4" w:rsidTr="0054276C">
        <w:tc>
          <w:tcPr>
            <w:tcW w:w="394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1166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gridSpan w:val="2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9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A54520" w:rsidRPr="009407D4" w:rsidRDefault="00A54520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40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9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" w:type="pct"/>
            <w:vMerge/>
            <w:tcBorders>
              <w:right w:val="single" w:sz="4" w:space="0" w:color="auto"/>
            </w:tcBorders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9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A86CF2">
        <w:tc>
          <w:tcPr>
            <w:tcW w:w="5000" w:type="pct"/>
            <w:gridSpan w:val="14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HURSDAY</w:t>
            </w:r>
          </w:p>
        </w:tc>
      </w:tr>
      <w:tr w:rsidR="00CA1377" w:rsidRPr="009407D4" w:rsidTr="0054276C">
        <w:tc>
          <w:tcPr>
            <w:tcW w:w="394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A</w:t>
            </w: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440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DF1C5A" w:rsidRPr="009407D4" w:rsidRDefault="00DF1C5A" w:rsidP="00DF1C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CA1377" w:rsidRPr="009407D4" w:rsidRDefault="00DF1C5A" w:rsidP="00DF1C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6" w:type="pct"/>
            <w:gridSpan w:val="3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76511" w:rsidRPr="009407D4" w:rsidTr="0054276C">
        <w:tc>
          <w:tcPr>
            <w:tcW w:w="394" w:type="pct"/>
            <w:vMerge w:val="restar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B</w:t>
            </w:r>
          </w:p>
        </w:tc>
        <w:tc>
          <w:tcPr>
            <w:tcW w:w="228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 w:val="restart"/>
            <w:vAlign w:val="center"/>
          </w:tcPr>
          <w:p w:rsidR="00276511" w:rsidRPr="009407D4" w:rsidRDefault="00276511" w:rsidP="002765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276511" w:rsidRPr="009407D4" w:rsidRDefault="00276511" w:rsidP="002765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78" w:type="pct"/>
            <w:vMerge w:val="restar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93" w:type="pct"/>
            <w:gridSpan w:val="2"/>
            <w:vMerge w:val="restar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 w:val="restar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76511" w:rsidRPr="009407D4" w:rsidTr="0054276C">
        <w:tc>
          <w:tcPr>
            <w:tcW w:w="394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76511" w:rsidRPr="009407D4" w:rsidTr="0054276C">
        <w:tc>
          <w:tcPr>
            <w:tcW w:w="394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 w:val="restar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76511" w:rsidRPr="009407D4" w:rsidTr="0054276C">
        <w:tc>
          <w:tcPr>
            <w:tcW w:w="394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276511" w:rsidRPr="009407D4" w:rsidRDefault="00276511" w:rsidP="002765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276511" w:rsidRPr="009407D4" w:rsidRDefault="00276511" w:rsidP="0027651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68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9" w:type="pct"/>
            <w:gridSpan w:val="3"/>
            <w:vMerge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276511" w:rsidRPr="009407D4" w:rsidRDefault="0027651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A86CF2">
        <w:tc>
          <w:tcPr>
            <w:tcW w:w="5000" w:type="pct"/>
            <w:gridSpan w:val="14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FRIDAY</w:t>
            </w:r>
          </w:p>
        </w:tc>
      </w:tr>
      <w:tr w:rsidR="00CA1377" w:rsidRPr="009407D4" w:rsidTr="00CA1377">
        <w:tc>
          <w:tcPr>
            <w:tcW w:w="394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A</w:t>
            </w: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551" w:type="pct"/>
            <w:gridSpan w:val="3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GF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</w:tc>
        <w:tc>
          <w:tcPr>
            <w:tcW w:w="478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CA1377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551" w:type="pct"/>
            <w:gridSpan w:val="3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CA1377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551" w:type="pct"/>
            <w:gridSpan w:val="3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6C1AC1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789" w:type="pct"/>
            <w:gridSpan w:val="3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CA1377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551" w:type="pct"/>
            <w:gridSpan w:val="3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6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E-B</w:t>
            </w: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40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2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82" w:type="pct"/>
            <w:gridSpan w:val="4"/>
            <w:vMerge w:val="restar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GF</w:t>
            </w:r>
          </w:p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82" w:type="pct"/>
            <w:gridSpan w:val="4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0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6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82" w:type="pct"/>
            <w:gridSpan w:val="4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A1377" w:rsidRPr="009407D4" w:rsidTr="0054276C">
        <w:tc>
          <w:tcPr>
            <w:tcW w:w="394" w:type="pct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6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68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gridSpan w:val="2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82" w:type="pct"/>
            <w:gridSpan w:val="4"/>
            <w:vMerge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3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1" w:type="pct"/>
            <w:vAlign w:val="center"/>
          </w:tcPr>
          <w:p w:rsidR="00CA1377" w:rsidRPr="009407D4" w:rsidRDefault="00CA1377" w:rsidP="00CA137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14"/>
          <w:szCs w:val="14"/>
        </w:rPr>
      </w:pP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14"/>
          <w:szCs w:val="14"/>
        </w:rPr>
      </w:pP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14"/>
          <w:szCs w:val="14"/>
        </w:rPr>
      </w:pPr>
    </w:p>
    <w:p w:rsidR="00B60A5E" w:rsidRPr="009407D4" w:rsidRDefault="002C5BE2" w:rsidP="002C5BE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PRODUCTION AND INDUSTRIAL ENGINEERING)</w:t>
      </w:r>
    </w:p>
    <w:p w:rsidR="002C5BE2" w:rsidRPr="009407D4" w:rsidRDefault="002C5BE2" w:rsidP="002C5BE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000" w:type="pct"/>
        <w:tblLook w:val="04A0"/>
      </w:tblPr>
      <w:tblGrid>
        <w:gridCol w:w="868"/>
        <w:gridCol w:w="500"/>
        <w:gridCol w:w="877"/>
        <w:gridCol w:w="51"/>
        <w:gridCol w:w="826"/>
        <w:gridCol w:w="1549"/>
        <w:gridCol w:w="9"/>
        <w:gridCol w:w="1000"/>
        <w:gridCol w:w="22"/>
        <w:gridCol w:w="976"/>
        <w:gridCol w:w="11"/>
        <w:gridCol w:w="861"/>
        <w:gridCol w:w="908"/>
        <w:gridCol w:w="872"/>
        <w:gridCol w:w="864"/>
        <w:gridCol w:w="822"/>
      </w:tblGrid>
      <w:tr w:rsidR="00AC10DF" w:rsidRPr="009407D4" w:rsidTr="00921F2B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1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7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" w:type="pct"/>
            <w:gridSpan w:val="3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48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91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1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9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9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7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AC10DF" w:rsidRPr="009407D4" w:rsidTr="00921F2B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1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8:30</w:t>
            </w:r>
          </w:p>
        </w:tc>
        <w:tc>
          <w:tcPr>
            <w:tcW w:w="37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9:25</w:t>
            </w:r>
          </w:p>
        </w:tc>
        <w:tc>
          <w:tcPr>
            <w:tcW w:w="70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0:20/10:40</w:t>
            </w:r>
          </w:p>
        </w:tc>
        <w:tc>
          <w:tcPr>
            <w:tcW w:w="468" w:type="pct"/>
            <w:gridSpan w:val="3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1:35</w:t>
            </w:r>
          </w:p>
        </w:tc>
        <w:tc>
          <w:tcPr>
            <w:tcW w:w="448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2:30</w:t>
            </w:r>
          </w:p>
        </w:tc>
        <w:tc>
          <w:tcPr>
            <w:tcW w:w="391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:45</w:t>
            </w:r>
          </w:p>
        </w:tc>
        <w:tc>
          <w:tcPr>
            <w:tcW w:w="41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:40</w:t>
            </w:r>
          </w:p>
        </w:tc>
        <w:tc>
          <w:tcPr>
            <w:tcW w:w="39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:35</w:t>
            </w:r>
          </w:p>
        </w:tc>
        <w:tc>
          <w:tcPr>
            <w:tcW w:w="39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:30</w:t>
            </w:r>
          </w:p>
        </w:tc>
        <w:tc>
          <w:tcPr>
            <w:tcW w:w="37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:25</w:t>
            </w:r>
          </w:p>
        </w:tc>
      </w:tr>
      <w:tr w:rsidR="00AC10DF" w:rsidRPr="009407D4" w:rsidTr="00B430EE">
        <w:tc>
          <w:tcPr>
            <w:tcW w:w="5000" w:type="pct"/>
            <w:gridSpan w:val="16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ONDAY</w:t>
            </w:r>
          </w:p>
        </w:tc>
      </w:tr>
      <w:tr w:rsidR="002C5BE2" w:rsidRPr="009407D4" w:rsidTr="00921F2B">
        <w:tc>
          <w:tcPr>
            <w:tcW w:w="394" w:type="pct"/>
            <w:vMerge w:val="restar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A</w:t>
            </w:r>
          </w:p>
        </w:tc>
        <w:tc>
          <w:tcPr>
            <w:tcW w:w="227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96" w:type="pct"/>
            <w:gridSpan w:val="3"/>
            <w:vMerge w:val="restar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703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vMerge w:val="restar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L</w:t>
            </w: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12" w:type="pct"/>
            <w:vMerge w:val="restar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396" w:type="pct"/>
            <w:vMerge w:val="restar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2C5BE2" w:rsidRPr="009407D4" w:rsidRDefault="002C5BE2" w:rsidP="00C457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392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921F2B">
        <w:tc>
          <w:tcPr>
            <w:tcW w:w="394" w:type="pct"/>
            <w:vMerge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6" w:type="pct"/>
            <w:gridSpan w:val="3"/>
            <w:vMerge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vMerge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921F2B">
        <w:tc>
          <w:tcPr>
            <w:tcW w:w="394" w:type="pct"/>
            <w:vMerge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8" w:type="pct"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pct"/>
            <w:gridSpan w:val="3"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468" w:type="pct"/>
            <w:gridSpan w:val="3"/>
            <w:vMerge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0C2B53">
        <w:tc>
          <w:tcPr>
            <w:tcW w:w="394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B</w:t>
            </w: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98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703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68" w:type="pct"/>
            <w:gridSpan w:val="3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pct"/>
            <w:gridSpan w:val="4"/>
            <w:vMerge w:val="restart"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</w:p>
          <w:p w:rsidR="000C2B53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HG</w:t>
            </w:r>
            <w:r w:rsidR="000C2B53" w:rsidRPr="009407D4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0C2B53">
        <w:tc>
          <w:tcPr>
            <w:tcW w:w="394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98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pct"/>
            <w:gridSpan w:val="4"/>
            <w:vMerge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0C2B53">
        <w:tc>
          <w:tcPr>
            <w:tcW w:w="394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98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pct"/>
            <w:gridSpan w:val="4"/>
            <w:vMerge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7B3C" w:rsidRPr="009407D4" w:rsidTr="00B430EE">
        <w:tc>
          <w:tcPr>
            <w:tcW w:w="5000" w:type="pct"/>
            <w:gridSpan w:val="16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UESDAY</w:t>
            </w:r>
          </w:p>
        </w:tc>
      </w:tr>
      <w:tr w:rsidR="00FE7B3C" w:rsidRPr="009407D4" w:rsidTr="000C2B53">
        <w:tc>
          <w:tcPr>
            <w:tcW w:w="394" w:type="pct"/>
            <w:vMerge w:val="restar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A</w:t>
            </w:r>
          </w:p>
        </w:tc>
        <w:tc>
          <w:tcPr>
            <w:tcW w:w="227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96" w:type="pct"/>
            <w:gridSpan w:val="3"/>
            <w:tcBorders>
              <w:bottom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bottom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bottom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tcBorders>
              <w:bottom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  <w:gridSpan w:val="2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392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7B3C" w:rsidRPr="009407D4" w:rsidTr="00921F2B">
        <w:tc>
          <w:tcPr>
            <w:tcW w:w="394" w:type="pct"/>
            <w:vMerge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21" w:type="pct"/>
            <w:gridSpan w:val="2"/>
            <w:tcBorders>
              <w:top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T</w:t>
            </w: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48" w:type="pct"/>
            <w:gridSpan w:val="2"/>
            <w:tcBorders>
              <w:top w:val="single" w:sz="4" w:space="0" w:color="auto"/>
            </w:tcBorders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391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921F2B">
        <w:tc>
          <w:tcPr>
            <w:tcW w:w="394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96" w:type="pct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921F2B">
        <w:tc>
          <w:tcPr>
            <w:tcW w:w="394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B</w:t>
            </w: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96" w:type="pct"/>
            <w:gridSpan w:val="3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412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96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D-L</w:t>
            </w: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152A9" w:rsidRPr="009407D4" w:rsidTr="00921F2B">
        <w:tc>
          <w:tcPr>
            <w:tcW w:w="394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gridSpan w:val="2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 w:val="restart"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</w:tr>
      <w:tr w:rsidR="005152A9" w:rsidRPr="009407D4" w:rsidTr="00921F2B">
        <w:tc>
          <w:tcPr>
            <w:tcW w:w="394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21" w:type="pct"/>
            <w:gridSpan w:val="2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tcBorders>
              <w:top w:val="single" w:sz="4" w:space="0" w:color="auto"/>
            </w:tcBorders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5152A9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7B3C" w:rsidRPr="009407D4" w:rsidTr="00B430EE">
        <w:tc>
          <w:tcPr>
            <w:tcW w:w="5000" w:type="pct"/>
            <w:gridSpan w:val="16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</w:tr>
      <w:tr w:rsidR="000C2B53" w:rsidRPr="009407D4" w:rsidTr="00921F2B">
        <w:tc>
          <w:tcPr>
            <w:tcW w:w="394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A</w:t>
            </w: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96" w:type="pct"/>
            <w:gridSpan w:val="3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68" w:type="pct"/>
            <w:gridSpan w:val="3"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T</w:t>
            </w:r>
          </w:p>
        </w:tc>
        <w:tc>
          <w:tcPr>
            <w:tcW w:w="448" w:type="pct"/>
            <w:gridSpan w:val="2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391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96" w:type="pct"/>
            <w:vMerge w:val="restar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921F2B">
        <w:tc>
          <w:tcPr>
            <w:tcW w:w="394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6" w:type="pct"/>
            <w:gridSpan w:val="3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" w:type="pct"/>
            <w:gridSpan w:val="5"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C2B53" w:rsidRPr="009407D4" w:rsidTr="00921F2B">
        <w:tc>
          <w:tcPr>
            <w:tcW w:w="394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8" w:type="pct"/>
            <w:vAlign w:val="center"/>
          </w:tcPr>
          <w:p w:rsidR="000C2B53" w:rsidRPr="009407D4" w:rsidRDefault="000C2B53" w:rsidP="000C2B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Align w:val="center"/>
          </w:tcPr>
          <w:p w:rsidR="000C2B53" w:rsidRPr="009407D4" w:rsidRDefault="000C2B53" w:rsidP="000C2B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" w:type="pct"/>
            <w:gridSpan w:val="5"/>
            <w:tcBorders>
              <w:left w:val="single" w:sz="4" w:space="0" w:color="auto"/>
            </w:tcBorders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5152A9" w:rsidRPr="009407D4" w:rsidRDefault="005152A9" w:rsidP="005152A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0C2B53" w:rsidRPr="009407D4" w:rsidRDefault="005152A9" w:rsidP="005152A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12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0C2B53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921F2B">
        <w:tc>
          <w:tcPr>
            <w:tcW w:w="394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B</w:t>
            </w: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98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L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458" w:type="pct"/>
            <w:gridSpan w:val="2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458" w:type="pct"/>
            <w:gridSpan w:val="3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396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F2B" w:rsidRPr="009407D4" w:rsidTr="00921F2B">
        <w:trPr>
          <w:trHeight w:val="56"/>
        </w:trPr>
        <w:tc>
          <w:tcPr>
            <w:tcW w:w="394" w:type="pct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98" w:type="pct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" w:type="pct"/>
            <w:gridSpan w:val="5"/>
            <w:tcBorders>
              <w:left w:val="single" w:sz="4" w:space="0" w:color="auto"/>
            </w:tcBorders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 w:val="restar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</w:tr>
      <w:tr w:rsidR="00921F2B" w:rsidRPr="009407D4" w:rsidTr="00921F2B">
        <w:tc>
          <w:tcPr>
            <w:tcW w:w="394" w:type="pct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98" w:type="pct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" w:type="pct"/>
            <w:gridSpan w:val="5"/>
            <w:tcBorders>
              <w:left w:val="single" w:sz="4" w:space="0" w:color="auto"/>
            </w:tcBorders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921F2B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7B3C" w:rsidRPr="009407D4" w:rsidTr="00B430EE">
        <w:tc>
          <w:tcPr>
            <w:tcW w:w="5000" w:type="pct"/>
            <w:gridSpan w:val="16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HURSDAY</w:t>
            </w:r>
          </w:p>
        </w:tc>
      </w:tr>
      <w:tr w:rsidR="00C457EB" w:rsidRPr="009407D4" w:rsidTr="000C2B53">
        <w:tc>
          <w:tcPr>
            <w:tcW w:w="394" w:type="pct"/>
            <w:vMerge w:val="restart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A</w:t>
            </w:r>
          </w:p>
        </w:tc>
        <w:tc>
          <w:tcPr>
            <w:tcW w:w="227" w:type="pct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96" w:type="pct"/>
            <w:gridSpan w:val="3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bottom w:val="single" w:sz="4" w:space="0" w:color="auto"/>
            </w:tcBorders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bottom w:val="single" w:sz="4" w:space="0" w:color="auto"/>
            </w:tcBorders>
            <w:vAlign w:val="center"/>
          </w:tcPr>
          <w:p w:rsidR="00C457EB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448" w:type="pct"/>
            <w:gridSpan w:val="2"/>
            <w:vMerge w:val="restart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9" w:type="pct"/>
            <w:gridSpan w:val="3"/>
            <w:vMerge w:val="restart"/>
            <w:vAlign w:val="center"/>
          </w:tcPr>
          <w:p w:rsidR="00C457EB" w:rsidRPr="009407D4" w:rsidRDefault="005152A9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HF</w:t>
            </w:r>
            <w:r w:rsidR="00C457EB" w:rsidRPr="009407D4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</w:p>
        </w:tc>
        <w:tc>
          <w:tcPr>
            <w:tcW w:w="392" w:type="pct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C457EB" w:rsidRPr="009407D4" w:rsidRDefault="00C457E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520" w:rsidRPr="009407D4" w:rsidTr="000C2B53">
        <w:tc>
          <w:tcPr>
            <w:tcW w:w="394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6" w:type="pct"/>
            <w:gridSpan w:val="3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9" w:type="pct"/>
            <w:gridSpan w:val="3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0C2B53">
        <w:tc>
          <w:tcPr>
            <w:tcW w:w="394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8" w:type="pct"/>
            <w:vAlign w:val="center"/>
          </w:tcPr>
          <w:p w:rsidR="005152A9" w:rsidRPr="009407D4" w:rsidRDefault="005152A9" w:rsidP="005152A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5152A9" w:rsidP="005152A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T</w:t>
            </w:r>
          </w:p>
        </w:tc>
        <w:tc>
          <w:tcPr>
            <w:tcW w:w="39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171" w:type="pct"/>
            <w:gridSpan w:val="4"/>
            <w:vMerge w:val="restart"/>
            <w:tcBorders>
              <w:top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9" w:type="pct"/>
            <w:gridSpan w:val="3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0C2B53">
        <w:tc>
          <w:tcPr>
            <w:tcW w:w="394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B</w:t>
            </w: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98" w:type="pct"/>
            <w:vMerge w:val="restart"/>
            <w:vAlign w:val="center"/>
          </w:tcPr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L</w:t>
            </w:r>
          </w:p>
        </w:tc>
        <w:tc>
          <w:tcPr>
            <w:tcW w:w="1171" w:type="pct"/>
            <w:gridSpan w:val="4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0C2B53">
        <w:tc>
          <w:tcPr>
            <w:tcW w:w="394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98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:rsidR="002C5BE2" w:rsidRPr="009407D4" w:rsidRDefault="00921F2B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468" w:type="pct"/>
            <w:gridSpan w:val="3"/>
            <w:tcBorders>
              <w:top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9" w:type="pct"/>
            <w:gridSpan w:val="3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80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0C2B53">
        <w:tc>
          <w:tcPr>
            <w:tcW w:w="394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98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1" w:type="pct"/>
            <w:gridSpan w:val="4"/>
            <w:tcBorders>
              <w:top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7B3C" w:rsidRPr="009407D4" w:rsidTr="00B430EE">
        <w:tc>
          <w:tcPr>
            <w:tcW w:w="5000" w:type="pct"/>
            <w:gridSpan w:val="16"/>
            <w:vAlign w:val="center"/>
          </w:tcPr>
          <w:p w:rsidR="00FE7B3C" w:rsidRPr="009407D4" w:rsidRDefault="00FE7B3C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FRIDAY</w:t>
            </w:r>
          </w:p>
        </w:tc>
      </w:tr>
      <w:tr w:rsidR="00A54520" w:rsidRPr="009407D4" w:rsidTr="00921F2B">
        <w:tc>
          <w:tcPr>
            <w:tcW w:w="394" w:type="pct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A</w:t>
            </w:r>
          </w:p>
        </w:tc>
        <w:tc>
          <w:tcPr>
            <w:tcW w:w="227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1" w:type="pct"/>
            <w:gridSpan w:val="2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375" w:type="pct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707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L</w:t>
            </w:r>
          </w:p>
        </w:tc>
        <w:tc>
          <w:tcPr>
            <w:tcW w:w="464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48" w:type="pct"/>
            <w:gridSpan w:val="2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91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1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96" w:type="pct"/>
            <w:vMerge w:val="restar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1</w:t>
            </w:r>
          </w:p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D-L</w:t>
            </w:r>
          </w:p>
        </w:tc>
        <w:tc>
          <w:tcPr>
            <w:tcW w:w="392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520" w:rsidRPr="009407D4" w:rsidTr="00921F2B">
        <w:tc>
          <w:tcPr>
            <w:tcW w:w="394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21" w:type="pct"/>
            <w:gridSpan w:val="2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7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520" w:rsidRPr="009407D4" w:rsidTr="00921F2B">
        <w:tc>
          <w:tcPr>
            <w:tcW w:w="394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1" w:type="pct"/>
            <w:gridSpan w:val="2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7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A54520" w:rsidRPr="009407D4" w:rsidRDefault="00A54520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921F2B">
        <w:tc>
          <w:tcPr>
            <w:tcW w:w="394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I-B</w:t>
            </w: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21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7" w:type="pct"/>
            <w:gridSpan w:val="2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" w:type="pct"/>
            <w:gridSpan w:val="2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12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F8563E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-L</w:t>
            </w:r>
          </w:p>
        </w:tc>
        <w:tc>
          <w:tcPr>
            <w:tcW w:w="396" w:type="pct"/>
            <w:vMerge w:val="restar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921F2B">
        <w:tc>
          <w:tcPr>
            <w:tcW w:w="394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5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7" w:type="pct"/>
            <w:gridSpan w:val="2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2C5BE2" w:rsidRPr="009407D4" w:rsidRDefault="000C2B53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464" w:type="pct"/>
            <w:gridSpan w:val="2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2C5BE2" w:rsidRPr="009407D4" w:rsidRDefault="000C2B53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5BE2" w:rsidRPr="009407D4" w:rsidTr="00921F2B">
        <w:tc>
          <w:tcPr>
            <w:tcW w:w="394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21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375" w:type="pct"/>
            <w:vAlign w:val="center"/>
          </w:tcPr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E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707" w:type="pct"/>
            <w:gridSpan w:val="2"/>
            <w:tcBorders>
              <w:right w:val="single" w:sz="4" w:space="0" w:color="auto"/>
            </w:tcBorders>
            <w:vAlign w:val="center"/>
          </w:tcPr>
          <w:p w:rsidR="002C5BE2" w:rsidRPr="009407D4" w:rsidRDefault="002C5BE2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2C5BE2" w:rsidRPr="009407D4" w:rsidRDefault="000C2B53" w:rsidP="002C5B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</w:t>
            </w:r>
            <w:r w:rsidR="002C5BE2" w:rsidRPr="009407D4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464" w:type="pct"/>
            <w:gridSpan w:val="2"/>
            <w:tcBorders>
              <w:left w:val="single" w:sz="4" w:space="0" w:color="auto"/>
            </w:tcBorders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gridSpan w:val="2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" w:type="pct"/>
            <w:vMerge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vAlign w:val="center"/>
          </w:tcPr>
          <w:p w:rsidR="002C5BE2" w:rsidRPr="009407D4" w:rsidRDefault="002C5BE2" w:rsidP="00FE7B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F7682" w:rsidRPr="009407D4" w:rsidRDefault="000F7682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3E557B" w:rsidRPr="009407D4" w:rsidRDefault="003E557B" w:rsidP="00924EC4">
      <w:pPr>
        <w:rPr>
          <w:rFonts w:ascii="Times New Roman" w:hAnsi="Times New Roman" w:cs="Times New Roman"/>
          <w:sz w:val="20"/>
          <w:szCs w:val="20"/>
        </w:rPr>
      </w:pPr>
    </w:p>
    <w:p w:rsidR="00DA1665" w:rsidRPr="009407D4" w:rsidRDefault="00DA1665" w:rsidP="00924EC4">
      <w:pPr>
        <w:rPr>
          <w:rFonts w:ascii="Times New Roman" w:hAnsi="Times New Roman" w:cs="Times New Roman"/>
          <w:sz w:val="20"/>
          <w:szCs w:val="20"/>
        </w:rPr>
        <w:sectPr w:rsidR="00DA1665" w:rsidRPr="009407D4" w:rsidSect="00A86CF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16327" w:rsidRPr="009407D4" w:rsidRDefault="00C16327" w:rsidP="00C1632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ELECTRICAL ENGINEERING)</w:t>
      </w:r>
    </w:p>
    <w:p w:rsidR="00C16327" w:rsidRPr="009407D4" w:rsidRDefault="00C16327" w:rsidP="00C1632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000" w:type="pct"/>
        <w:tblLook w:val="04A0"/>
      </w:tblPr>
      <w:tblGrid>
        <w:gridCol w:w="863"/>
        <w:gridCol w:w="396"/>
        <w:gridCol w:w="824"/>
        <w:gridCol w:w="850"/>
        <w:gridCol w:w="1117"/>
        <w:gridCol w:w="66"/>
        <w:gridCol w:w="1049"/>
        <w:gridCol w:w="985"/>
        <w:gridCol w:w="897"/>
        <w:gridCol w:w="1080"/>
        <w:gridCol w:w="1201"/>
        <w:gridCol w:w="864"/>
        <w:gridCol w:w="824"/>
      </w:tblGrid>
      <w:tr w:rsidR="00AC10DF" w:rsidRPr="009407D4" w:rsidTr="0018514E">
        <w:tc>
          <w:tcPr>
            <w:tcW w:w="392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86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37" w:type="pct"/>
            <w:gridSpan w:val="2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76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47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07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90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44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92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75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AC10DF" w:rsidRPr="009407D4" w:rsidTr="0018514E">
        <w:tc>
          <w:tcPr>
            <w:tcW w:w="392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4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:30</w:t>
            </w:r>
          </w:p>
        </w:tc>
        <w:tc>
          <w:tcPr>
            <w:tcW w:w="386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:25</w:t>
            </w:r>
          </w:p>
        </w:tc>
        <w:tc>
          <w:tcPr>
            <w:tcW w:w="537" w:type="pct"/>
            <w:gridSpan w:val="2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:20/10:40</w:t>
            </w:r>
          </w:p>
        </w:tc>
        <w:tc>
          <w:tcPr>
            <w:tcW w:w="476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1:35</w:t>
            </w:r>
          </w:p>
        </w:tc>
        <w:tc>
          <w:tcPr>
            <w:tcW w:w="447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2:30</w:t>
            </w:r>
          </w:p>
        </w:tc>
        <w:tc>
          <w:tcPr>
            <w:tcW w:w="407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:45</w:t>
            </w:r>
          </w:p>
        </w:tc>
        <w:tc>
          <w:tcPr>
            <w:tcW w:w="490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:40</w:t>
            </w:r>
          </w:p>
        </w:tc>
        <w:tc>
          <w:tcPr>
            <w:tcW w:w="544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:35</w:t>
            </w:r>
          </w:p>
        </w:tc>
        <w:tc>
          <w:tcPr>
            <w:tcW w:w="392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:30</w:t>
            </w:r>
          </w:p>
        </w:tc>
        <w:tc>
          <w:tcPr>
            <w:tcW w:w="375" w:type="pct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:25</w:t>
            </w:r>
          </w:p>
        </w:tc>
      </w:tr>
      <w:tr w:rsidR="00AC10DF" w:rsidRPr="009407D4" w:rsidTr="00B430EE">
        <w:tc>
          <w:tcPr>
            <w:tcW w:w="5000" w:type="pct"/>
            <w:gridSpan w:val="13"/>
            <w:vAlign w:val="center"/>
          </w:tcPr>
          <w:p w:rsidR="002F1F03" w:rsidRPr="009407D4" w:rsidRDefault="002F1F0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ONDAY</w:t>
            </w:r>
          </w:p>
        </w:tc>
      </w:tr>
      <w:tr w:rsidR="008217D3" w:rsidRPr="009407D4" w:rsidTr="0018514E">
        <w:tc>
          <w:tcPr>
            <w:tcW w:w="392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A</w:t>
            </w: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74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86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76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47" w:type="pct"/>
            <w:vMerge w:val="restart"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18514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 w:rsidR="0018514E" w:rsidRPr="009407D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-L</w:t>
            </w:r>
          </w:p>
        </w:tc>
        <w:tc>
          <w:tcPr>
            <w:tcW w:w="407" w:type="pct"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544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74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1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74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74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B</w:t>
            </w: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60" w:type="pct"/>
            <w:gridSpan w:val="2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37" w:type="pct"/>
            <w:gridSpan w:val="2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90" w:type="pct"/>
            <w:vMerge w:val="restart"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544" w:type="pct"/>
            <w:vMerge w:val="restart"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60" w:type="pct"/>
            <w:gridSpan w:val="2"/>
            <w:vMerge w:val="restar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1013" w:type="pct"/>
            <w:gridSpan w:val="3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47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17D3" w:rsidRPr="009407D4" w:rsidTr="0018514E">
        <w:tc>
          <w:tcPr>
            <w:tcW w:w="392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760" w:type="pct"/>
            <w:gridSpan w:val="2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tcBorders>
              <w:righ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</w:tcBorders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8217D3" w:rsidRPr="009407D4" w:rsidRDefault="008217D3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5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506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tcBorders>
              <w:right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B430EE">
        <w:tc>
          <w:tcPr>
            <w:tcW w:w="5000" w:type="pct"/>
            <w:gridSpan w:val="1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UESDAY</w:t>
            </w:r>
          </w:p>
        </w:tc>
      </w:tr>
      <w:tr w:rsidR="005B24D3" w:rsidRPr="009407D4" w:rsidTr="0018514E">
        <w:tc>
          <w:tcPr>
            <w:tcW w:w="392" w:type="pct"/>
            <w:vMerge w:val="restar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A</w:t>
            </w:r>
          </w:p>
        </w:tc>
        <w:tc>
          <w:tcPr>
            <w:tcW w:w="18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60" w:type="pct"/>
            <w:gridSpan w:val="2"/>
            <w:vMerge w:val="restar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476" w:type="pct"/>
            <w:vMerge w:val="restar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47" w:type="pct"/>
            <w:vMerge w:val="restar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18514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 w:rsidR="0018514E" w:rsidRPr="009407D4">
              <w:rPr>
                <w:rFonts w:ascii="Times New Roman" w:hAnsi="Times New Roman" w:cs="Times New Roman"/>
                <w:sz w:val="16"/>
                <w:szCs w:val="16"/>
              </w:rPr>
              <w:t>OP</w:t>
            </w: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-L</w:t>
            </w:r>
          </w:p>
        </w:tc>
        <w:tc>
          <w:tcPr>
            <w:tcW w:w="407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60" w:type="pct"/>
            <w:gridSpan w:val="2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74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 PH-T</w:t>
            </w:r>
          </w:p>
        </w:tc>
        <w:tc>
          <w:tcPr>
            <w:tcW w:w="386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537" w:type="pct"/>
            <w:gridSpan w:val="2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8514E" w:rsidRPr="009407D4" w:rsidTr="0018514E">
        <w:tc>
          <w:tcPr>
            <w:tcW w:w="392" w:type="pct"/>
            <w:vMerge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60" w:type="pct"/>
            <w:gridSpan w:val="2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37" w:type="pct"/>
            <w:gridSpan w:val="2"/>
            <w:vMerge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18514E" w:rsidRPr="009407D4" w:rsidRDefault="0018514E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B</w:t>
            </w: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374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86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1013" w:type="pct"/>
            <w:gridSpan w:val="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90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544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B430EE">
        <w:tc>
          <w:tcPr>
            <w:tcW w:w="5000" w:type="pct"/>
            <w:gridSpan w:val="1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WEDNESDAY</w:t>
            </w: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A</w:t>
            </w: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374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386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76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18514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 w:rsidR="0018514E" w:rsidRPr="009407D4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-L</w:t>
            </w:r>
          </w:p>
        </w:tc>
        <w:tc>
          <w:tcPr>
            <w:tcW w:w="447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18514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 w:rsidR="0018514E" w:rsidRPr="009407D4">
              <w:rPr>
                <w:rFonts w:ascii="Times New Roman" w:hAnsi="Times New Roman" w:cs="Times New Roman"/>
                <w:sz w:val="16"/>
                <w:szCs w:val="16"/>
              </w:rPr>
              <w:t>OP</w:t>
            </w: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-L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7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B</w:t>
            </w: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90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-L</w:t>
            </w:r>
          </w:p>
        </w:tc>
        <w:tc>
          <w:tcPr>
            <w:tcW w:w="544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76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53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60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3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  <w:tr w:rsidR="00A11D32" w:rsidRPr="009407D4" w:rsidTr="00B430EE">
        <w:tc>
          <w:tcPr>
            <w:tcW w:w="5000" w:type="pct"/>
            <w:gridSpan w:val="1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HURSDAY</w:t>
            </w: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A</w:t>
            </w: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60" w:type="pct"/>
            <w:gridSpan w:val="2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53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4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60" w:type="pct"/>
            <w:gridSpan w:val="2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60" w:type="pct"/>
            <w:gridSpan w:val="2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1013" w:type="pct"/>
            <w:gridSpan w:val="3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tcBorders>
              <w:bottom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60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tcBorders>
              <w:bottom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B</w:t>
            </w:r>
          </w:p>
        </w:tc>
        <w:tc>
          <w:tcPr>
            <w:tcW w:w="180" w:type="pct"/>
            <w:tcBorders>
              <w:top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60" w:type="pct"/>
            <w:gridSpan w:val="2"/>
            <w:tcBorders>
              <w:top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pct"/>
            <w:gridSpan w:val="3"/>
            <w:tcBorders>
              <w:top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tcBorders>
              <w:top w:val="single" w:sz="4" w:space="0" w:color="auto"/>
            </w:tcBorders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90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544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L</w:t>
            </w:r>
          </w:p>
        </w:tc>
        <w:tc>
          <w:tcPr>
            <w:tcW w:w="76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5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7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7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</w:tr>
      <w:tr w:rsidR="00A11D32" w:rsidRPr="009407D4" w:rsidTr="00B430EE">
        <w:tc>
          <w:tcPr>
            <w:tcW w:w="5000" w:type="pct"/>
            <w:gridSpan w:val="13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FRIDAY</w:t>
            </w:r>
          </w:p>
        </w:tc>
      </w:tr>
      <w:tr w:rsidR="00A11D32" w:rsidRPr="009407D4" w:rsidTr="0018514E">
        <w:tc>
          <w:tcPr>
            <w:tcW w:w="392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A</w:t>
            </w: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97" w:type="pct"/>
            <w:gridSpan w:val="4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FF</w:t>
            </w: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 w:val="restar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rPr>
          <w:trHeight w:val="467"/>
        </w:trPr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97" w:type="pct"/>
            <w:gridSpan w:val="4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11D32" w:rsidRPr="009407D4" w:rsidTr="0018514E">
        <w:trPr>
          <w:trHeight w:val="170"/>
        </w:trPr>
        <w:tc>
          <w:tcPr>
            <w:tcW w:w="392" w:type="pct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97" w:type="pct"/>
            <w:gridSpan w:val="4"/>
            <w:vMerge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23" w:type="pct"/>
            <w:gridSpan w:val="2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07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0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4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A11D32" w:rsidRPr="009407D4" w:rsidRDefault="00A11D32" w:rsidP="00A11D3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rPr>
          <w:trHeight w:val="170"/>
        </w:trPr>
        <w:tc>
          <w:tcPr>
            <w:tcW w:w="392" w:type="pct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97" w:type="pct"/>
            <w:gridSpan w:val="4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23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7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9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544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3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392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 w:val="restar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B</w:t>
            </w:r>
          </w:p>
        </w:tc>
        <w:tc>
          <w:tcPr>
            <w:tcW w:w="18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374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38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537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E-T</w:t>
            </w:r>
          </w:p>
        </w:tc>
        <w:tc>
          <w:tcPr>
            <w:tcW w:w="47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2" w:type="pct"/>
            <w:gridSpan w:val="3"/>
            <w:vMerge w:val="restar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HFF</w:t>
            </w:r>
          </w:p>
        </w:tc>
        <w:tc>
          <w:tcPr>
            <w:tcW w:w="392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74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1</w:t>
            </w:r>
          </w:p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47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2" w:type="pct"/>
            <w:gridSpan w:val="3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760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37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2" w:type="pct"/>
            <w:gridSpan w:val="3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24D3" w:rsidRPr="009407D4" w:rsidTr="0018514E">
        <w:tc>
          <w:tcPr>
            <w:tcW w:w="392" w:type="pct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60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7" w:type="pct"/>
            <w:gridSpan w:val="2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76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7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2" w:type="pct"/>
            <w:gridSpan w:val="3"/>
            <w:vMerge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2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5" w:type="pct"/>
            <w:vAlign w:val="center"/>
          </w:tcPr>
          <w:p w:rsidR="005B24D3" w:rsidRPr="009407D4" w:rsidRDefault="005B24D3" w:rsidP="005B24D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39179A" w:rsidRPr="009407D4" w:rsidRDefault="0039179A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39179A" w:rsidRPr="009407D4" w:rsidRDefault="0039179A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</w:t>
      </w:r>
      <w:r w:rsidR="00DA1665" w:rsidRPr="009407D4">
        <w:rPr>
          <w:rFonts w:ascii="Times New Roman" w:hAnsi="Times New Roman" w:cs="Times New Roman"/>
          <w:sz w:val="20"/>
          <w:szCs w:val="20"/>
        </w:rPr>
        <w:t>R</w:t>
      </w:r>
      <w:r w:rsidRPr="009407D4">
        <w:rPr>
          <w:rFonts w:ascii="Times New Roman" w:hAnsi="Times New Roman" w:cs="Times New Roman"/>
          <w:sz w:val="20"/>
          <w:szCs w:val="20"/>
        </w:rPr>
        <w:t>) AS INDICATED</w:t>
      </w:r>
    </w:p>
    <w:p w:rsidR="00DA1665" w:rsidRPr="009407D4" w:rsidRDefault="0039179A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39179A" w:rsidRPr="009407D4" w:rsidRDefault="0039179A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AD0E9F" w:rsidRPr="009407D4" w:rsidRDefault="00AD0E9F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</w:t>
      </w:r>
      <w:r w:rsidR="00DA1665" w:rsidRPr="009407D4">
        <w:rPr>
          <w:rFonts w:ascii="Times New Roman" w:hAnsi="Times New Roman" w:cs="Times New Roman"/>
          <w:sz w:val="20"/>
          <w:szCs w:val="20"/>
        </w:rPr>
        <w:t>,E303,E306,E307</w:t>
      </w:r>
      <w:r w:rsidRPr="009407D4">
        <w:rPr>
          <w:rFonts w:ascii="Times New Roman" w:hAnsi="Times New Roman" w:cs="Times New Roman"/>
          <w:sz w:val="20"/>
          <w:szCs w:val="20"/>
        </w:rPr>
        <w:t xml:space="preserve"> </w:t>
      </w:r>
      <w:r w:rsidR="00DA1665" w:rsidRPr="009407D4">
        <w:rPr>
          <w:rFonts w:ascii="Times New Roman" w:hAnsi="Times New Roman" w:cs="Times New Roman"/>
          <w:sz w:val="20"/>
          <w:szCs w:val="20"/>
        </w:rPr>
        <w:t xml:space="preserve">ARE </w:t>
      </w:r>
      <w:r w:rsidRPr="009407D4">
        <w:rPr>
          <w:rFonts w:ascii="Times New Roman" w:hAnsi="Times New Roman" w:cs="Times New Roman"/>
          <w:sz w:val="20"/>
          <w:szCs w:val="20"/>
        </w:rPr>
        <w:t>LOCATED IN THE ELECTRICAL DEPARTMENT</w:t>
      </w:r>
    </w:p>
    <w:p w:rsidR="00AD0E9F" w:rsidRPr="009407D4" w:rsidRDefault="00AD0E9F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DA1665" w:rsidRPr="009407D4" w:rsidRDefault="00DA1665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DA1665" w:rsidRPr="009407D4" w:rsidRDefault="00DA1665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9574FE" w:rsidRPr="009407D4" w:rsidRDefault="009574FE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665" w:rsidRPr="009407D4" w:rsidRDefault="00DA1665" w:rsidP="00AD0E9F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  <w:sectPr w:rsidR="00DA1665" w:rsidRPr="009407D4" w:rsidSect="00A86CF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B60A5E" w:rsidRPr="009407D4" w:rsidRDefault="00225583" w:rsidP="00225583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ELECTRONICS ENGINEERING)</w:t>
      </w:r>
    </w:p>
    <w:tbl>
      <w:tblPr>
        <w:tblStyle w:val="TableGrid"/>
        <w:tblW w:w="5000" w:type="pct"/>
        <w:tblLook w:val="04A0"/>
      </w:tblPr>
      <w:tblGrid>
        <w:gridCol w:w="869"/>
        <w:gridCol w:w="402"/>
        <w:gridCol w:w="932"/>
        <w:gridCol w:w="932"/>
        <w:gridCol w:w="1143"/>
        <w:gridCol w:w="68"/>
        <w:gridCol w:w="1077"/>
        <w:gridCol w:w="991"/>
        <w:gridCol w:w="989"/>
        <w:gridCol w:w="899"/>
        <w:gridCol w:w="1029"/>
        <w:gridCol w:w="870"/>
        <w:gridCol w:w="815"/>
      </w:tblGrid>
      <w:tr w:rsidR="00AC10DF" w:rsidRPr="009407D4" w:rsidTr="006315EB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50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8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4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0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6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9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7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AC10DF" w:rsidRPr="009407D4" w:rsidTr="006315EB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:30</w:t>
            </w:r>
          </w:p>
        </w:tc>
        <w:tc>
          <w:tcPr>
            <w:tcW w:w="42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9:25</w:t>
            </w:r>
          </w:p>
        </w:tc>
        <w:tc>
          <w:tcPr>
            <w:tcW w:w="550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0:20/10:40</w:t>
            </w:r>
          </w:p>
        </w:tc>
        <w:tc>
          <w:tcPr>
            <w:tcW w:w="48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1:35</w:t>
            </w:r>
          </w:p>
        </w:tc>
        <w:tc>
          <w:tcPr>
            <w:tcW w:w="45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2:30</w:t>
            </w:r>
          </w:p>
        </w:tc>
        <w:tc>
          <w:tcPr>
            <w:tcW w:w="44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:45</w:t>
            </w:r>
          </w:p>
        </w:tc>
        <w:tc>
          <w:tcPr>
            <w:tcW w:w="40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:40</w:t>
            </w:r>
          </w:p>
        </w:tc>
        <w:tc>
          <w:tcPr>
            <w:tcW w:w="46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:35</w:t>
            </w:r>
          </w:p>
        </w:tc>
        <w:tc>
          <w:tcPr>
            <w:tcW w:w="39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:30</w:t>
            </w:r>
          </w:p>
        </w:tc>
        <w:tc>
          <w:tcPr>
            <w:tcW w:w="37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:25</w:t>
            </w:r>
          </w:p>
        </w:tc>
      </w:tr>
      <w:tr w:rsidR="00AC10DF" w:rsidRPr="009407D4" w:rsidTr="00B430EE">
        <w:tc>
          <w:tcPr>
            <w:tcW w:w="5000" w:type="pct"/>
            <w:gridSpan w:val="13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ONDAY</w:t>
            </w:r>
          </w:p>
        </w:tc>
      </w:tr>
      <w:tr w:rsidR="00DE486E" w:rsidRPr="009407D4" w:rsidTr="006315EB">
        <w:tc>
          <w:tcPr>
            <w:tcW w:w="394" w:type="pct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A</w:t>
            </w:r>
          </w:p>
        </w:tc>
        <w:tc>
          <w:tcPr>
            <w:tcW w:w="182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-L</w:t>
            </w:r>
          </w:p>
        </w:tc>
        <w:tc>
          <w:tcPr>
            <w:tcW w:w="423" w:type="pct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550" w:type="pct"/>
            <w:gridSpan w:val="2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89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P</w:t>
            </w:r>
          </w:p>
        </w:tc>
        <w:tc>
          <w:tcPr>
            <w:tcW w:w="765" w:type="pct"/>
            <w:gridSpan w:val="2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  <w:tr w:rsidR="00DE486E" w:rsidRPr="009407D4" w:rsidTr="006315EB">
        <w:tc>
          <w:tcPr>
            <w:tcW w:w="394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E486E" w:rsidRPr="009407D4" w:rsidTr="006315EB">
        <w:tc>
          <w:tcPr>
            <w:tcW w:w="394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 w:val="restar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</w:tr>
      <w:tr w:rsidR="00DE486E" w:rsidRPr="009407D4" w:rsidTr="006315EB">
        <w:tc>
          <w:tcPr>
            <w:tcW w:w="394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DE486E" w:rsidRPr="009407D4" w:rsidRDefault="00DE486E" w:rsidP="00B430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A098F" w:rsidRPr="009407D4" w:rsidTr="006315EB">
        <w:tc>
          <w:tcPr>
            <w:tcW w:w="394" w:type="pct"/>
            <w:vMerge w:val="restar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B</w:t>
            </w:r>
          </w:p>
        </w:tc>
        <w:tc>
          <w:tcPr>
            <w:tcW w:w="182" w:type="pc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Merge w:val="restar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23" w:type="pct"/>
            <w:vMerge w:val="restar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550" w:type="pct"/>
            <w:gridSpan w:val="2"/>
            <w:vMerge w:val="restar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P-L</w:t>
            </w:r>
          </w:p>
        </w:tc>
        <w:tc>
          <w:tcPr>
            <w:tcW w:w="489" w:type="pct"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Merge w:val="restart"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  <w:p w:rsidR="007A098F" w:rsidRPr="009407D4" w:rsidRDefault="007A098F" w:rsidP="007A098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tcBorders>
              <w:left w:val="single" w:sz="4" w:space="0" w:color="auto"/>
            </w:tcBorders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A098F" w:rsidRPr="009407D4" w:rsidRDefault="007A098F" w:rsidP="00BC74C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A098F" w:rsidRPr="009407D4" w:rsidTr="006315EB">
        <w:tc>
          <w:tcPr>
            <w:tcW w:w="394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50" w:type="pct"/>
            <w:vMerge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tcBorders>
              <w:lef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tcBorders>
              <w:lef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A098F" w:rsidRPr="009407D4" w:rsidTr="006315EB">
        <w:tc>
          <w:tcPr>
            <w:tcW w:w="394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50" w:type="pct"/>
            <w:vMerge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tcBorders>
              <w:lef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5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A098F" w:rsidRPr="009407D4" w:rsidTr="006315EB">
        <w:tc>
          <w:tcPr>
            <w:tcW w:w="394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Merge/>
            <w:tcBorders>
              <w:righ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tcBorders>
              <w:left w:val="single" w:sz="4" w:space="0" w:color="auto"/>
            </w:tcBorders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7A098F" w:rsidRPr="009407D4" w:rsidRDefault="007A098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44F9F" w:rsidRPr="009407D4" w:rsidTr="00B430EE">
        <w:tc>
          <w:tcPr>
            <w:tcW w:w="5000" w:type="pct"/>
            <w:gridSpan w:val="13"/>
            <w:vAlign w:val="center"/>
          </w:tcPr>
          <w:p w:rsidR="00D44F9F" w:rsidRPr="009407D4" w:rsidRDefault="00D44F9F" w:rsidP="00D44F9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UESDAY</w:t>
            </w:r>
          </w:p>
        </w:tc>
      </w:tr>
      <w:tr w:rsidR="00DE486E" w:rsidRPr="009407D4" w:rsidTr="006315EB">
        <w:tc>
          <w:tcPr>
            <w:tcW w:w="394" w:type="pct"/>
            <w:vMerge w:val="restar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A</w:t>
            </w:r>
          </w:p>
        </w:tc>
        <w:tc>
          <w:tcPr>
            <w:tcW w:w="182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46" w:type="pct"/>
            <w:gridSpan w:val="2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89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 w:val="restart"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-L</w:t>
            </w:r>
          </w:p>
        </w:tc>
        <w:tc>
          <w:tcPr>
            <w:tcW w:w="408" w:type="pct"/>
            <w:vMerge w:val="restar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5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E486E" w:rsidRPr="009407D4" w:rsidTr="006315EB">
        <w:trPr>
          <w:trHeight w:val="251"/>
        </w:trPr>
        <w:tc>
          <w:tcPr>
            <w:tcW w:w="394" w:type="pct"/>
            <w:vMerge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23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1038" w:type="pct"/>
            <w:gridSpan w:val="3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67" w:type="pct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E486E" w:rsidRPr="009407D4" w:rsidTr="006315EB">
        <w:tc>
          <w:tcPr>
            <w:tcW w:w="394" w:type="pct"/>
            <w:vMerge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46" w:type="pct"/>
            <w:gridSpan w:val="2"/>
            <w:vMerge w:val="restar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righ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tcBorders>
              <w:left w:val="single" w:sz="4" w:space="0" w:color="auto"/>
            </w:tcBorders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DE486E" w:rsidRPr="009407D4" w:rsidRDefault="00DE486E" w:rsidP="00DE486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bottom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52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6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50" w:type="pct"/>
            <w:tcBorders>
              <w:right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</w:tcBorders>
            <w:vAlign w:val="center"/>
          </w:tcPr>
          <w:p w:rsidR="006315EB" w:rsidRPr="009407D4" w:rsidRDefault="006315EB" w:rsidP="006315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right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tcBorders>
              <w:left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B</w:t>
            </w:r>
          </w:p>
        </w:tc>
        <w:tc>
          <w:tcPr>
            <w:tcW w:w="182" w:type="pct"/>
            <w:tcBorders>
              <w:top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46" w:type="pct"/>
            <w:gridSpan w:val="2"/>
            <w:tcBorders>
              <w:top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-L</w:t>
            </w:r>
          </w:p>
        </w:tc>
        <w:tc>
          <w:tcPr>
            <w:tcW w:w="467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46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46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46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9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B430EE">
        <w:tc>
          <w:tcPr>
            <w:tcW w:w="5000" w:type="pct"/>
            <w:gridSpan w:val="1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WEDNESDAY</w:t>
            </w: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A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550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9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tcBorders>
              <w:bottom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tcBorders>
              <w:bottom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9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tcBorders>
              <w:top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tcBorders>
              <w:top w:val="single" w:sz="4" w:space="0" w:color="000000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B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-L</w:t>
            </w:r>
          </w:p>
        </w:tc>
        <w:tc>
          <w:tcPr>
            <w:tcW w:w="550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939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tcBorders>
              <w:top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tcBorders>
              <w:bottom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A210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875" w:type="pct"/>
            <w:gridSpan w:val="2"/>
            <w:tcBorders>
              <w:top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B430EE">
        <w:tc>
          <w:tcPr>
            <w:tcW w:w="5000" w:type="pct"/>
            <w:gridSpan w:val="1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THURSDAY</w:t>
            </w: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A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-L</w:t>
            </w: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rPr>
          <w:trHeight w:val="386"/>
        </w:trPr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395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9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408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B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23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P</w:t>
            </w:r>
          </w:p>
        </w:tc>
        <w:tc>
          <w:tcPr>
            <w:tcW w:w="395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4" w:type="pct"/>
            <w:gridSpan w:val="3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B430EE">
        <w:tc>
          <w:tcPr>
            <w:tcW w:w="5000" w:type="pct"/>
            <w:gridSpan w:val="1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FRIDAY</w:t>
            </w: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A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46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S-L</w:t>
            </w:r>
          </w:p>
        </w:tc>
        <w:tc>
          <w:tcPr>
            <w:tcW w:w="408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P-L</w:t>
            </w:r>
          </w:p>
        </w:tc>
        <w:tc>
          <w:tcPr>
            <w:tcW w:w="467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1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23" w:type="pct"/>
            <w:tcBorders>
              <w:right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tcBorders>
              <w:left w:val="single" w:sz="4" w:space="0" w:color="auto"/>
            </w:tcBorders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CSE(P)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038" w:type="pct"/>
            <w:gridSpan w:val="3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BOP(P)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5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C-B</w:t>
            </w: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2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L</w:t>
            </w:r>
          </w:p>
        </w:tc>
        <w:tc>
          <w:tcPr>
            <w:tcW w:w="408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L</w:t>
            </w:r>
          </w:p>
        </w:tc>
        <w:tc>
          <w:tcPr>
            <w:tcW w:w="467" w:type="pct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2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-L</w:t>
            </w:r>
          </w:p>
        </w:tc>
        <w:tc>
          <w:tcPr>
            <w:tcW w:w="76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 w:val="restar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(P)</w:t>
            </w: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8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315EB" w:rsidRPr="009407D4" w:rsidTr="006315EB">
        <w:tc>
          <w:tcPr>
            <w:tcW w:w="394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PH-T</w:t>
            </w:r>
          </w:p>
        </w:tc>
        <w:tc>
          <w:tcPr>
            <w:tcW w:w="520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307</w:t>
            </w:r>
          </w:p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MA-T</w:t>
            </w:r>
          </w:p>
        </w:tc>
        <w:tc>
          <w:tcPr>
            <w:tcW w:w="450" w:type="pct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9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8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7" w:type="pct"/>
            <w:vMerge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pct"/>
            <w:gridSpan w:val="2"/>
            <w:vAlign w:val="center"/>
          </w:tcPr>
          <w:p w:rsidR="006315EB" w:rsidRPr="009407D4" w:rsidRDefault="006315EB" w:rsidP="006315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407D4">
              <w:rPr>
                <w:rFonts w:ascii="Times New Roman" w:hAnsi="Times New Roman" w:cs="Times New Roman"/>
                <w:sz w:val="16"/>
                <w:szCs w:val="16"/>
              </w:rPr>
              <w:t>EN(P)</w:t>
            </w:r>
          </w:p>
        </w:tc>
      </w:tr>
    </w:tbl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81651C" w:rsidRPr="009407D4" w:rsidRDefault="0081651C" w:rsidP="0039179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B60A5E" w:rsidRPr="009407D4" w:rsidRDefault="00225583" w:rsidP="00225583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COMPUTER SCIENCE &amp; ENGINEERING)</w:t>
      </w:r>
    </w:p>
    <w:tbl>
      <w:tblPr>
        <w:tblStyle w:val="TableGrid"/>
        <w:tblW w:w="5000" w:type="pct"/>
        <w:tblLook w:val="04A0"/>
      </w:tblPr>
      <w:tblGrid>
        <w:gridCol w:w="812"/>
        <w:gridCol w:w="815"/>
        <w:gridCol w:w="789"/>
        <w:gridCol w:w="789"/>
        <w:gridCol w:w="392"/>
        <w:gridCol w:w="1194"/>
        <w:gridCol w:w="828"/>
        <w:gridCol w:w="930"/>
        <w:gridCol w:w="1135"/>
        <w:gridCol w:w="978"/>
        <w:gridCol w:w="756"/>
        <w:gridCol w:w="820"/>
        <w:gridCol w:w="778"/>
      </w:tblGrid>
      <w:tr w:rsidR="001C39CB" w:rsidRPr="009407D4" w:rsidTr="006D687A">
        <w:tc>
          <w:tcPr>
            <w:tcW w:w="36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5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0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2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1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4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4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7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1C39CB" w:rsidRPr="009407D4" w:rsidTr="006D687A">
        <w:tc>
          <w:tcPr>
            <w:tcW w:w="369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8:30</w:t>
            </w:r>
          </w:p>
        </w:tc>
        <w:tc>
          <w:tcPr>
            <w:tcW w:w="35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9:25</w:t>
            </w:r>
          </w:p>
        </w:tc>
        <w:tc>
          <w:tcPr>
            <w:tcW w:w="720" w:type="pct"/>
            <w:gridSpan w:val="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0:20/10:40</w:t>
            </w:r>
          </w:p>
        </w:tc>
        <w:tc>
          <w:tcPr>
            <w:tcW w:w="37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1:35</w:t>
            </w:r>
          </w:p>
        </w:tc>
        <w:tc>
          <w:tcPr>
            <w:tcW w:w="42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2:30</w:t>
            </w:r>
          </w:p>
        </w:tc>
        <w:tc>
          <w:tcPr>
            <w:tcW w:w="515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:45</w:t>
            </w:r>
          </w:p>
        </w:tc>
        <w:tc>
          <w:tcPr>
            <w:tcW w:w="44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:40</w:t>
            </w:r>
          </w:p>
        </w:tc>
        <w:tc>
          <w:tcPr>
            <w:tcW w:w="34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:35</w:t>
            </w:r>
          </w:p>
        </w:tc>
        <w:tc>
          <w:tcPr>
            <w:tcW w:w="372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:30</w:t>
            </w:r>
          </w:p>
        </w:tc>
        <w:tc>
          <w:tcPr>
            <w:tcW w:w="353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:25</w:t>
            </w:r>
          </w:p>
        </w:tc>
      </w:tr>
      <w:tr w:rsidR="00AC10DF" w:rsidRPr="009407D4" w:rsidTr="00B430EE">
        <w:tc>
          <w:tcPr>
            <w:tcW w:w="5000" w:type="pct"/>
            <w:gridSpan w:val="13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ONDAY</w:t>
            </w:r>
          </w:p>
        </w:tc>
      </w:tr>
      <w:tr w:rsidR="009A6925" w:rsidRPr="009407D4" w:rsidTr="006D687A">
        <w:tc>
          <w:tcPr>
            <w:tcW w:w="369" w:type="pct"/>
            <w:vMerge w:val="restar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A</w:t>
            </w:r>
          </w:p>
        </w:tc>
        <w:tc>
          <w:tcPr>
            <w:tcW w:w="370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6" w:type="pct"/>
            <w:gridSpan w:val="2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720" w:type="pct"/>
            <w:gridSpan w:val="2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101</w:t>
            </w:r>
          </w:p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44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32648" w:rsidRPr="009407D4" w:rsidTr="006D687A">
        <w:tc>
          <w:tcPr>
            <w:tcW w:w="369" w:type="pct"/>
            <w:vMerge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8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pct"/>
            <w:gridSpan w:val="3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102</w:t>
            </w:r>
          </w:p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44" w:type="pct"/>
            <w:vAlign w:val="center"/>
          </w:tcPr>
          <w:p w:rsidR="00332648" w:rsidRPr="009407D4" w:rsidRDefault="00332648" w:rsidP="00B42A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102</w:t>
            </w:r>
          </w:p>
          <w:p w:rsidR="00332648" w:rsidRPr="009407D4" w:rsidRDefault="00332648" w:rsidP="00B42A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343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6925" w:rsidRPr="009407D4" w:rsidTr="006D687A">
        <w:tc>
          <w:tcPr>
            <w:tcW w:w="369" w:type="pct"/>
            <w:vMerge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6" w:type="pct"/>
            <w:gridSpan w:val="2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1096" w:type="pct"/>
            <w:gridSpan w:val="3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32648" w:rsidRPr="009407D4" w:rsidTr="006D687A">
        <w:tc>
          <w:tcPr>
            <w:tcW w:w="369" w:type="pct"/>
            <w:vMerge w:val="restar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B</w:t>
            </w:r>
          </w:p>
        </w:tc>
        <w:tc>
          <w:tcPr>
            <w:tcW w:w="370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8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pct"/>
            <w:gridSpan w:val="3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444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343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332648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5890" w:rsidRPr="009407D4" w:rsidTr="006D687A">
        <w:trPr>
          <w:trHeight w:val="50"/>
        </w:trPr>
        <w:tc>
          <w:tcPr>
            <w:tcW w:w="369" w:type="pct"/>
            <w:vMerge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8" w:type="pct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C05890" w:rsidRPr="009407D4" w:rsidRDefault="007F2D0C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7F2D0C" w:rsidRPr="009407D4" w:rsidRDefault="007F2D0C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422" w:type="pct"/>
            <w:tcBorders>
              <w:right w:val="single" w:sz="4" w:space="0" w:color="auto"/>
            </w:tcBorders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  <w:gridSpan w:val="2"/>
            <w:tcBorders>
              <w:left w:val="single" w:sz="4" w:space="0" w:color="auto"/>
            </w:tcBorders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343" w:type="pct"/>
            <w:vAlign w:val="center"/>
          </w:tcPr>
          <w:p w:rsidR="00C05890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372" w:type="pct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C05890" w:rsidRPr="009407D4" w:rsidRDefault="00C05890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6925" w:rsidRPr="009407D4" w:rsidTr="006D687A">
        <w:trPr>
          <w:trHeight w:val="188"/>
        </w:trPr>
        <w:tc>
          <w:tcPr>
            <w:tcW w:w="369" w:type="pct"/>
            <w:vMerge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8" w:type="pct"/>
            <w:vAlign w:val="center"/>
          </w:tcPr>
          <w:p w:rsidR="00332648" w:rsidRPr="009407D4" w:rsidRDefault="00332648" w:rsidP="003326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9A6925" w:rsidRPr="009407D4" w:rsidRDefault="00332648" w:rsidP="003326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358" w:type="pct"/>
            <w:vAlign w:val="center"/>
          </w:tcPr>
          <w:p w:rsidR="00332648" w:rsidRPr="009407D4" w:rsidRDefault="00332648" w:rsidP="003326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9A6925" w:rsidRPr="009407D4" w:rsidRDefault="00332648" w:rsidP="003326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720" w:type="pct"/>
            <w:gridSpan w:val="2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444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9A6925" w:rsidRPr="009407D4" w:rsidRDefault="009A692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9CB" w:rsidRPr="009407D4" w:rsidTr="00B430EE">
        <w:tc>
          <w:tcPr>
            <w:tcW w:w="5000" w:type="pct"/>
            <w:gridSpan w:val="13"/>
            <w:vAlign w:val="center"/>
          </w:tcPr>
          <w:p w:rsidR="001C39CB" w:rsidRPr="009407D4" w:rsidRDefault="001C39CB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UESDAY</w:t>
            </w:r>
          </w:p>
        </w:tc>
      </w:tr>
      <w:tr w:rsidR="00A03999" w:rsidRPr="009407D4" w:rsidTr="00A03999">
        <w:tc>
          <w:tcPr>
            <w:tcW w:w="369" w:type="pct"/>
            <w:vMerge w:val="restar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A</w:t>
            </w:r>
          </w:p>
        </w:tc>
        <w:tc>
          <w:tcPr>
            <w:tcW w:w="370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58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pct"/>
            <w:gridSpan w:val="3"/>
            <w:vMerge w:val="restar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937" w:type="pct"/>
            <w:gridSpan w:val="2"/>
            <w:vMerge w:val="restar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A03999" w:rsidRPr="009407D4" w:rsidRDefault="00A03999" w:rsidP="004F1D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A03999" w:rsidRPr="009407D4" w:rsidRDefault="00A03999" w:rsidP="004F1D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725" w:type="pct"/>
            <w:gridSpan w:val="2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</w:tr>
      <w:tr w:rsidR="00A03999" w:rsidRPr="009407D4" w:rsidTr="00A03999">
        <w:tc>
          <w:tcPr>
            <w:tcW w:w="369" w:type="pct"/>
            <w:vMerge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8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pct"/>
            <w:gridSpan w:val="3"/>
            <w:vMerge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A03999" w:rsidRPr="009407D4" w:rsidRDefault="00A03999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6" w:type="pct"/>
            <w:gridSpan w:val="2"/>
            <w:vAlign w:val="center"/>
          </w:tcPr>
          <w:p w:rsidR="00112375" w:rsidRPr="009407D4" w:rsidRDefault="00332648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720" w:type="pct"/>
            <w:gridSpan w:val="2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444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B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36" w:type="pct"/>
            <w:gridSpan w:val="4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376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36" w:type="pct"/>
            <w:gridSpan w:val="4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787" w:type="pct"/>
            <w:gridSpan w:val="2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372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36" w:type="pct"/>
            <w:gridSpan w:val="4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  <w:gridSpan w:val="2"/>
            <w:vMerge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39CB" w:rsidRPr="009407D4" w:rsidTr="00B430EE">
        <w:tc>
          <w:tcPr>
            <w:tcW w:w="5000" w:type="pct"/>
            <w:gridSpan w:val="13"/>
            <w:vAlign w:val="center"/>
          </w:tcPr>
          <w:p w:rsidR="001C39CB" w:rsidRPr="009407D4" w:rsidRDefault="001C39CB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A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36" w:type="pct"/>
            <w:gridSpan w:val="4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376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422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515" w:type="pc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343" w:type="pct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725" w:type="pct"/>
            <w:gridSpan w:val="2"/>
            <w:vMerge w:val="restart"/>
            <w:vAlign w:val="center"/>
          </w:tcPr>
          <w:p w:rsidR="00112375" w:rsidRPr="009407D4" w:rsidRDefault="00112375" w:rsidP="001C39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36" w:type="pct"/>
            <w:gridSpan w:val="4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36" w:type="pct"/>
            <w:gridSpan w:val="4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6925" w:rsidRPr="009407D4" w:rsidTr="006D687A">
        <w:tc>
          <w:tcPr>
            <w:tcW w:w="369" w:type="pct"/>
            <w:vMerge w:val="restar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B</w:t>
            </w:r>
          </w:p>
        </w:tc>
        <w:tc>
          <w:tcPr>
            <w:tcW w:w="370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94" w:type="pct"/>
            <w:gridSpan w:val="3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542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 w:val="restar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22" w:type="pct"/>
            <w:vMerge w:val="restar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515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343" w:type="pct"/>
            <w:vMerge w:val="restar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725" w:type="pct"/>
            <w:gridSpan w:val="2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36" w:type="pct"/>
            <w:gridSpan w:val="4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6925" w:rsidRPr="009407D4" w:rsidTr="006D687A">
        <w:tc>
          <w:tcPr>
            <w:tcW w:w="369" w:type="pct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94" w:type="pct"/>
            <w:gridSpan w:val="3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542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9A692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B430EE">
        <w:tc>
          <w:tcPr>
            <w:tcW w:w="5000" w:type="pct"/>
            <w:gridSpan w:val="13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HURSDAY</w:t>
            </w: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A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6" w:type="pct"/>
            <w:gridSpan w:val="2"/>
            <w:vAlign w:val="center"/>
          </w:tcPr>
          <w:p w:rsidR="00112375" w:rsidRPr="009407D4" w:rsidRDefault="009A692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</w:t>
            </w:r>
            <w:r w:rsidR="00112375" w:rsidRPr="009407D4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720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376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422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43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720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B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376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22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43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-L</w:t>
            </w: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687A" w:rsidRPr="009407D4" w:rsidTr="006D687A">
        <w:tc>
          <w:tcPr>
            <w:tcW w:w="369" w:type="pct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8" w:type="pct"/>
            <w:vAlign w:val="center"/>
          </w:tcPr>
          <w:p w:rsidR="006D687A" w:rsidRPr="009407D4" w:rsidRDefault="006D687A" w:rsidP="009A69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6D687A" w:rsidRPr="009407D4" w:rsidRDefault="006D687A" w:rsidP="006D6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6D687A" w:rsidRPr="009407D4" w:rsidRDefault="006D687A" w:rsidP="006D68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720" w:type="pct"/>
            <w:gridSpan w:val="2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6D687A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B430EE">
        <w:tc>
          <w:tcPr>
            <w:tcW w:w="5000" w:type="pct"/>
            <w:gridSpan w:val="13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FRIDAY</w:t>
            </w: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A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58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358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720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422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-L</w:t>
            </w: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Align w:val="center"/>
          </w:tcPr>
          <w:p w:rsidR="00112375" w:rsidRPr="009407D4" w:rsidRDefault="006D687A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725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-B</w:t>
            </w: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8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358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720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422" w:type="pct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A210</w:t>
            </w:r>
          </w:p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Merge w:val="restar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2375" w:rsidRPr="009407D4" w:rsidTr="006D687A">
        <w:tc>
          <w:tcPr>
            <w:tcW w:w="369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0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</w:tcBorders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7" w:type="pct"/>
            <w:gridSpan w:val="2"/>
            <w:vMerge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" w:type="pct"/>
            <w:vAlign w:val="center"/>
          </w:tcPr>
          <w:p w:rsidR="00112375" w:rsidRPr="009407D4" w:rsidRDefault="00112375" w:rsidP="001123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p w:rsidR="00924EC4" w:rsidRPr="009407D4" w:rsidRDefault="00924EC4" w:rsidP="00924EC4">
      <w:pPr>
        <w:rPr>
          <w:rFonts w:ascii="Times New Roman" w:hAnsi="Times New Roman" w:cs="Times New Roman"/>
          <w:sz w:val="20"/>
          <w:szCs w:val="20"/>
        </w:rPr>
      </w:pPr>
    </w:p>
    <w:p w:rsidR="0081651C" w:rsidRPr="009407D4" w:rsidRDefault="0081651C" w:rsidP="00924EC4">
      <w:pPr>
        <w:rPr>
          <w:rFonts w:ascii="Times New Roman" w:hAnsi="Times New Roman" w:cs="Times New Roman"/>
          <w:sz w:val="20"/>
          <w:szCs w:val="20"/>
        </w:rPr>
      </w:pPr>
    </w:p>
    <w:p w:rsidR="00DC4B59" w:rsidRPr="009407D4" w:rsidRDefault="00DC4B59" w:rsidP="00924EC4">
      <w:pPr>
        <w:rPr>
          <w:rFonts w:ascii="Times New Roman" w:hAnsi="Times New Roman" w:cs="Times New Roman"/>
          <w:sz w:val="20"/>
          <w:szCs w:val="20"/>
        </w:rPr>
      </w:pPr>
    </w:p>
    <w:p w:rsidR="00B60A5E" w:rsidRPr="009407D4" w:rsidRDefault="00225583" w:rsidP="00225583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lastRenderedPageBreak/>
        <w:t>TIME TABLE 2019-20 (1</w:t>
      </w:r>
      <w:r w:rsidRPr="009407D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9407D4">
        <w:rPr>
          <w:rFonts w:ascii="Times New Roman" w:hAnsi="Times New Roman" w:cs="Times New Roman"/>
          <w:sz w:val="20"/>
          <w:szCs w:val="20"/>
        </w:rPr>
        <w:t xml:space="preserve"> SEMESTER, INFORMATION TECHNOLOGY)</w:t>
      </w:r>
    </w:p>
    <w:tbl>
      <w:tblPr>
        <w:tblStyle w:val="TableGrid"/>
        <w:tblW w:w="5000" w:type="pct"/>
        <w:tblLook w:val="04A0"/>
      </w:tblPr>
      <w:tblGrid>
        <w:gridCol w:w="869"/>
        <w:gridCol w:w="412"/>
        <w:gridCol w:w="899"/>
        <w:gridCol w:w="987"/>
        <w:gridCol w:w="1205"/>
        <w:gridCol w:w="1049"/>
        <w:gridCol w:w="897"/>
        <w:gridCol w:w="991"/>
        <w:gridCol w:w="1154"/>
        <w:gridCol w:w="868"/>
        <w:gridCol w:w="883"/>
        <w:gridCol w:w="802"/>
      </w:tblGrid>
      <w:tr w:rsidR="00AC10DF" w:rsidRPr="009407D4" w:rsidTr="005C7DAC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0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44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54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7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40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45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52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401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36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</w:tc>
      </w:tr>
      <w:tr w:rsidR="00AC10DF" w:rsidRPr="009407D4" w:rsidTr="005C7DAC"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0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8:30</w:t>
            </w:r>
          </w:p>
        </w:tc>
        <w:tc>
          <w:tcPr>
            <w:tcW w:w="448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9:25</w:t>
            </w:r>
          </w:p>
        </w:tc>
        <w:tc>
          <w:tcPr>
            <w:tcW w:w="54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0:20/10:40</w:t>
            </w:r>
          </w:p>
        </w:tc>
        <w:tc>
          <w:tcPr>
            <w:tcW w:w="476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1:35</w:t>
            </w:r>
          </w:p>
        </w:tc>
        <w:tc>
          <w:tcPr>
            <w:tcW w:w="407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2:30</w:t>
            </w:r>
          </w:p>
        </w:tc>
        <w:tc>
          <w:tcPr>
            <w:tcW w:w="450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:45</w:t>
            </w:r>
          </w:p>
        </w:tc>
        <w:tc>
          <w:tcPr>
            <w:tcW w:w="52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:40</w:t>
            </w:r>
          </w:p>
        </w:tc>
        <w:tc>
          <w:tcPr>
            <w:tcW w:w="39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:35</w:t>
            </w:r>
          </w:p>
        </w:tc>
        <w:tc>
          <w:tcPr>
            <w:tcW w:w="401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:30</w:t>
            </w:r>
          </w:p>
        </w:tc>
        <w:tc>
          <w:tcPr>
            <w:tcW w:w="364" w:type="pct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:25</w:t>
            </w:r>
          </w:p>
        </w:tc>
      </w:tr>
      <w:tr w:rsidR="00AC10DF" w:rsidRPr="009407D4" w:rsidTr="00B430EE">
        <w:tc>
          <w:tcPr>
            <w:tcW w:w="5000" w:type="pct"/>
            <w:gridSpan w:val="12"/>
            <w:vAlign w:val="center"/>
          </w:tcPr>
          <w:p w:rsidR="00924EC4" w:rsidRPr="009407D4" w:rsidRDefault="00924EC4" w:rsidP="00B430E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MONDAY</w:t>
            </w:r>
          </w:p>
        </w:tc>
      </w:tr>
      <w:tr w:rsidR="00F479E1" w:rsidRPr="009407D4" w:rsidTr="005C7DAC">
        <w:tc>
          <w:tcPr>
            <w:tcW w:w="394" w:type="pc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A</w:t>
            </w:r>
          </w:p>
        </w:tc>
        <w:tc>
          <w:tcPr>
            <w:tcW w:w="187" w:type="pc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408" w:type="pc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 w:val="restar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 w:val="restart"/>
            <w:tcBorders>
              <w:left w:val="single" w:sz="4" w:space="0" w:color="auto"/>
            </w:tcBorders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524" w:type="pct"/>
            <w:vMerge w:val="restar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394" w:type="pct"/>
            <w:vMerge w:val="restar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202</w:t>
            </w:r>
          </w:p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765" w:type="pct"/>
            <w:gridSpan w:val="2"/>
            <w:vMerge w:val="restart"/>
            <w:vAlign w:val="center"/>
          </w:tcPr>
          <w:p w:rsidR="00F479E1" w:rsidRPr="009407D4" w:rsidRDefault="00F479E1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45F4" w:rsidRPr="009407D4" w:rsidTr="005C7DAC">
        <w:tc>
          <w:tcPr>
            <w:tcW w:w="394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403" w:type="pct"/>
            <w:gridSpan w:val="3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/>
            <w:tcBorders>
              <w:left w:val="single" w:sz="4" w:space="0" w:color="auto"/>
            </w:tcBorders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45F4" w:rsidRPr="009407D4" w:rsidTr="005C7DAC">
        <w:tc>
          <w:tcPr>
            <w:tcW w:w="394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856" w:type="pct"/>
            <w:gridSpan w:val="2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547" w:type="pct"/>
            <w:vAlign w:val="center"/>
          </w:tcPr>
          <w:p w:rsidR="00DC686E" w:rsidRPr="009407D4" w:rsidRDefault="00DC686E" w:rsidP="00DC68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A945F4" w:rsidRPr="009407D4" w:rsidRDefault="00DC686E" w:rsidP="00DC68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76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/>
            <w:tcBorders>
              <w:left w:val="single" w:sz="4" w:space="0" w:color="auto"/>
            </w:tcBorders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A945F4" w:rsidRPr="009407D4" w:rsidRDefault="00A945F4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B</w:t>
            </w:r>
          </w:p>
        </w:tc>
        <w:tc>
          <w:tcPr>
            <w:tcW w:w="187" w:type="pc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403" w:type="pct"/>
            <w:gridSpan w:val="3"/>
            <w:vMerge w:val="restar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476" w:type="pct"/>
            <w:vMerge w:val="restar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 w:val="restart"/>
            <w:tcBorders>
              <w:left w:val="single" w:sz="4" w:space="0" w:color="auto"/>
            </w:tcBorders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524" w:type="pct"/>
            <w:vMerge w:val="restar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94" w:type="pct"/>
            <w:vMerge w:val="restar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401" w:type="pc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8A17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1403" w:type="pct"/>
            <w:gridSpan w:val="3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/>
            <w:tcBorders>
              <w:lef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1403" w:type="pct"/>
            <w:gridSpan w:val="3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Merge/>
            <w:tcBorders>
              <w:lef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B430EE">
        <w:tc>
          <w:tcPr>
            <w:tcW w:w="5000" w:type="pct"/>
            <w:gridSpan w:val="12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UESDAY</w:t>
            </w: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A</w:t>
            </w: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408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48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547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476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07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pct"/>
            <w:gridSpan w:val="3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765" w:type="pct"/>
            <w:gridSpan w:val="2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40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pct"/>
            <w:gridSpan w:val="3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gridSpan w:val="2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0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8" w:type="pct"/>
            <w:gridSpan w:val="3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B</w:t>
            </w: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408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448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547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76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407" w:type="pct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-L</w:t>
            </w:r>
          </w:p>
        </w:tc>
        <w:tc>
          <w:tcPr>
            <w:tcW w:w="450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gridSpan w:val="2"/>
            <w:vAlign w:val="center"/>
          </w:tcPr>
          <w:p w:rsidR="00E013C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rPr>
          <w:trHeight w:val="50"/>
        </w:trPr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40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gridSpan w:val="2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40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gridSpan w:val="2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B430EE">
        <w:tc>
          <w:tcPr>
            <w:tcW w:w="5000" w:type="pct"/>
            <w:gridSpan w:val="12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A</w:t>
            </w: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856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 w:val="restart"/>
            <w:tcBorders>
              <w:lef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857" w:type="pct"/>
            <w:gridSpan w:val="2"/>
            <w:vMerge w:val="restar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52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13CD" w:rsidRPr="009407D4" w:rsidTr="005C7DAC">
        <w:tc>
          <w:tcPr>
            <w:tcW w:w="39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856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tcBorders>
              <w:left w:val="single" w:sz="4" w:space="0" w:color="auto"/>
            </w:tcBorders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Merge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C686E" w:rsidRPr="009407D4" w:rsidRDefault="00DC686E" w:rsidP="00DC68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7</w:t>
            </w:r>
          </w:p>
          <w:p w:rsidR="00E013CD" w:rsidRPr="009407D4" w:rsidRDefault="00DC686E" w:rsidP="00DC68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01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E013CD" w:rsidRPr="009407D4" w:rsidRDefault="00E013C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7E4D" w:rsidRPr="009407D4" w:rsidTr="005C7DAC">
        <w:tc>
          <w:tcPr>
            <w:tcW w:w="394" w:type="pct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08" w:type="pct"/>
            <w:tcBorders>
              <w:right w:val="single" w:sz="4" w:space="0" w:color="auto"/>
            </w:tcBorders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tcBorders>
              <w:right w:val="single" w:sz="4" w:space="0" w:color="auto"/>
            </w:tcBorders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tcBorders>
              <w:left w:val="single" w:sz="4" w:space="0" w:color="auto"/>
            </w:tcBorders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gridSpan w:val="2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765" w:type="pct"/>
            <w:gridSpan w:val="2"/>
            <w:vMerge w:val="restart"/>
            <w:vAlign w:val="center"/>
          </w:tcPr>
          <w:p w:rsidR="00207E4D" w:rsidRPr="009407D4" w:rsidRDefault="00207E4D" w:rsidP="00E013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B</w:t>
            </w: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52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765" w:type="pct"/>
            <w:gridSpan w:val="2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856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1023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40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7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408" w:type="pct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3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48" w:type="pct"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918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F77EE8">
        <w:tc>
          <w:tcPr>
            <w:tcW w:w="5000" w:type="pct"/>
            <w:gridSpan w:val="1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THURSDAY</w:t>
            </w: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A</w:t>
            </w: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856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547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76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407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L</w:t>
            </w:r>
          </w:p>
        </w:tc>
        <w:tc>
          <w:tcPr>
            <w:tcW w:w="394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2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P-L</w:t>
            </w: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06701" w:rsidRPr="009407D4" w:rsidTr="005C7DAC"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08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594B8D" w:rsidRPr="009407D4" w:rsidRDefault="00594B8D" w:rsidP="00594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7</w:t>
            </w:r>
          </w:p>
          <w:p w:rsidR="00A06701" w:rsidRPr="009407D4" w:rsidRDefault="00594B8D" w:rsidP="00594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547" w:type="pct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B</w:t>
            </w: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7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-L</w:t>
            </w:r>
          </w:p>
        </w:tc>
        <w:tc>
          <w:tcPr>
            <w:tcW w:w="476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L</w:t>
            </w:r>
          </w:p>
        </w:tc>
        <w:tc>
          <w:tcPr>
            <w:tcW w:w="407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-L</w:t>
            </w: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-L</w:t>
            </w:r>
          </w:p>
        </w:tc>
        <w:tc>
          <w:tcPr>
            <w:tcW w:w="394" w:type="pct"/>
            <w:vMerge w:val="restar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1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S-L</w:t>
            </w: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7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Merge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B430EE">
        <w:tc>
          <w:tcPr>
            <w:tcW w:w="5000" w:type="pct"/>
            <w:gridSpan w:val="1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FRIDAY</w:t>
            </w: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A</w:t>
            </w: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40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MA-T</w:t>
            </w:r>
          </w:p>
        </w:tc>
        <w:tc>
          <w:tcPr>
            <w:tcW w:w="40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450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06701" w:rsidRPr="009407D4" w:rsidTr="005C7DAC"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408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3" w:type="pct"/>
            <w:gridSpan w:val="2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857" w:type="pct"/>
            <w:gridSpan w:val="2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52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306</w:t>
            </w:r>
          </w:p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-T</w:t>
            </w:r>
          </w:p>
        </w:tc>
        <w:tc>
          <w:tcPr>
            <w:tcW w:w="401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06701" w:rsidRPr="009407D4" w:rsidTr="005C7DAC"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856" w:type="pct"/>
            <w:gridSpan w:val="2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tcBorders>
              <w:left w:val="single" w:sz="4" w:space="0" w:color="auto"/>
            </w:tcBorders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Merge w:val="restar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PH(P)</w:t>
            </w:r>
          </w:p>
        </w:tc>
        <w:tc>
          <w:tcPr>
            <w:tcW w:w="52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06701" w:rsidRPr="009407D4" w:rsidTr="005C7DAC"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IT-B</w:t>
            </w:r>
          </w:p>
        </w:tc>
        <w:tc>
          <w:tcPr>
            <w:tcW w:w="187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856" w:type="pct"/>
            <w:gridSpan w:val="2"/>
            <w:tcBorders>
              <w:right w:val="single" w:sz="4" w:space="0" w:color="auto"/>
            </w:tcBorders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BOP(P)</w:t>
            </w: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tcBorders>
              <w:left w:val="single" w:sz="4" w:space="0" w:color="auto"/>
            </w:tcBorders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Merge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01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A06701" w:rsidRPr="009407D4" w:rsidRDefault="00A06701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856" w:type="pct"/>
            <w:gridSpan w:val="2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EN(P)</w:t>
            </w:r>
          </w:p>
        </w:tc>
        <w:tc>
          <w:tcPr>
            <w:tcW w:w="918" w:type="pct"/>
            <w:gridSpan w:val="2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914" w:rsidRPr="009407D4" w:rsidTr="005C7DAC"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856" w:type="pct"/>
            <w:gridSpan w:val="2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07D4">
              <w:rPr>
                <w:rFonts w:ascii="Times New Roman" w:hAnsi="Times New Roman" w:cs="Times New Roman"/>
                <w:sz w:val="20"/>
                <w:szCs w:val="20"/>
              </w:rPr>
              <w:t>CSE(P)</w:t>
            </w:r>
          </w:p>
        </w:tc>
        <w:tc>
          <w:tcPr>
            <w:tcW w:w="547" w:type="pct"/>
            <w:tcBorders>
              <w:righ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" w:type="pct"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:rsidR="00181914" w:rsidRPr="009407D4" w:rsidRDefault="00181914" w:rsidP="0018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24EC4" w:rsidRPr="009407D4" w:rsidRDefault="00924EC4" w:rsidP="00924EC4">
      <w:pPr>
        <w:rPr>
          <w:rFonts w:ascii="Times New Roman" w:hAnsi="Times New Roman" w:cs="Times New Roman"/>
          <w:sz w:val="20"/>
          <w:szCs w:val="20"/>
        </w:rPr>
      </w:pP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LL BOP(P) TO BE HELD IN COMPUTER LABS OF RESPECTIVE DEPARTMENTS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D CLASSES TO BE HELD IN EHGF(EXAM HALL GROUND FLOOF) OR EHFF(EXAM HALL FIRST FLOOR) AS INDICATED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 xml:space="preserve">EN(P) TO BE HELD IN CHEMISTRY DEPARTMENT 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PH(P) TO BE HELD IN PHYSICS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E101, E102, E201, E202, E301, E302,E303,E306,E307 ARE LOCATED IN THE ELECTRICAL DEPARTMENT</w:t>
      </w:r>
    </w:p>
    <w:p w:rsidR="0081651C" w:rsidRPr="009407D4" w:rsidRDefault="0081651C" w:rsidP="0081651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A210 LOCATED IN THE FIRST FLOOR OF THE A-BLOCK</w:t>
      </w:r>
    </w:p>
    <w:p w:rsidR="008C595E" w:rsidRPr="009407D4" w:rsidRDefault="0081651C" w:rsidP="00DC4B59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9407D4">
        <w:rPr>
          <w:rFonts w:ascii="Times New Roman" w:hAnsi="Times New Roman" w:cs="Times New Roman"/>
          <w:sz w:val="20"/>
          <w:szCs w:val="20"/>
        </w:rPr>
        <w:t>CSE(P) TO BE HELD IN HUMANITIES DEPARTMENT ( TOP FLOOR OF THE A BLOCK)</w:t>
      </w:r>
    </w:p>
    <w:sectPr w:rsidR="008C595E" w:rsidRPr="009407D4" w:rsidSect="00A86C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2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cytjA3NbcwMzM2MbVU0lEKTi0uzszPAykwrQUAcRlL7CwAAAA="/>
  </w:docVars>
  <w:rsids>
    <w:rsidRoot w:val="00800E0A"/>
    <w:rsid w:val="000073CE"/>
    <w:rsid w:val="000357FA"/>
    <w:rsid w:val="000434A9"/>
    <w:rsid w:val="00043A6D"/>
    <w:rsid w:val="0005552F"/>
    <w:rsid w:val="00056182"/>
    <w:rsid w:val="00071026"/>
    <w:rsid w:val="00094D2F"/>
    <w:rsid w:val="000963E6"/>
    <w:rsid w:val="000A751D"/>
    <w:rsid w:val="000C2B53"/>
    <w:rsid w:val="000D183E"/>
    <w:rsid w:val="000F1823"/>
    <w:rsid w:val="000F7682"/>
    <w:rsid w:val="0010298F"/>
    <w:rsid w:val="00103EB4"/>
    <w:rsid w:val="00112375"/>
    <w:rsid w:val="00115ED6"/>
    <w:rsid w:val="001167F3"/>
    <w:rsid w:val="00121F70"/>
    <w:rsid w:val="001275DE"/>
    <w:rsid w:val="00127DAD"/>
    <w:rsid w:val="001534C6"/>
    <w:rsid w:val="001621BF"/>
    <w:rsid w:val="00173558"/>
    <w:rsid w:val="00181914"/>
    <w:rsid w:val="0018514E"/>
    <w:rsid w:val="0018762A"/>
    <w:rsid w:val="0019061E"/>
    <w:rsid w:val="00191542"/>
    <w:rsid w:val="00192A74"/>
    <w:rsid w:val="001A2DCD"/>
    <w:rsid w:val="001C058A"/>
    <w:rsid w:val="001C39CB"/>
    <w:rsid w:val="001C3CEB"/>
    <w:rsid w:val="001F0859"/>
    <w:rsid w:val="00207E4D"/>
    <w:rsid w:val="002143BD"/>
    <w:rsid w:val="00225583"/>
    <w:rsid w:val="0023341E"/>
    <w:rsid w:val="0023626D"/>
    <w:rsid w:val="002378B9"/>
    <w:rsid w:val="00276511"/>
    <w:rsid w:val="002900BF"/>
    <w:rsid w:val="00297814"/>
    <w:rsid w:val="002A5BE0"/>
    <w:rsid w:val="002B5FF2"/>
    <w:rsid w:val="002C5BE2"/>
    <w:rsid w:val="002E0D9B"/>
    <w:rsid w:val="002F1AB8"/>
    <w:rsid w:val="002F1F03"/>
    <w:rsid w:val="002F27F6"/>
    <w:rsid w:val="002F6779"/>
    <w:rsid w:val="003039F9"/>
    <w:rsid w:val="00322636"/>
    <w:rsid w:val="00332648"/>
    <w:rsid w:val="00345C96"/>
    <w:rsid w:val="00347C8A"/>
    <w:rsid w:val="00361F7D"/>
    <w:rsid w:val="00365D5A"/>
    <w:rsid w:val="0038480F"/>
    <w:rsid w:val="00390563"/>
    <w:rsid w:val="0039179A"/>
    <w:rsid w:val="00391BA7"/>
    <w:rsid w:val="0039660C"/>
    <w:rsid w:val="00397491"/>
    <w:rsid w:val="003A5F57"/>
    <w:rsid w:val="003A74DC"/>
    <w:rsid w:val="003C5146"/>
    <w:rsid w:val="003D4CA9"/>
    <w:rsid w:val="003D53FE"/>
    <w:rsid w:val="003E557B"/>
    <w:rsid w:val="003E6EE4"/>
    <w:rsid w:val="003F045A"/>
    <w:rsid w:val="003F11E4"/>
    <w:rsid w:val="003F21C1"/>
    <w:rsid w:val="004029AB"/>
    <w:rsid w:val="00404F25"/>
    <w:rsid w:val="004265BB"/>
    <w:rsid w:val="0043281C"/>
    <w:rsid w:val="00442F71"/>
    <w:rsid w:val="00453EE0"/>
    <w:rsid w:val="00465515"/>
    <w:rsid w:val="00471D97"/>
    <w:rsid w:val="0047648B"/>
    <w:rsid w:val="00480032"/>
    <w:rsid w:val="00480820"/>
    <w:rsid w:val="00483F7F"/>
    <w:rsid w:val="00486CCB"/>
    <w:rsid w:val="004A098F"/>
    <w:rsid w:val="004A5046"/>
    <w:rsid w:val="004C773B"/>
    <w:rsid w:val="004C7E63"/>
    <w:rsid w:val="004D5D24"/>
    <w:rsid w:val="004E00D8"/>
    <w:rsid w:val="004F00AE"/>
    <w:rsid w:val="004F1D1A"/>
    <w:rsid w:val="004F23D8"/>
    <w:rsid w:val="005078A5"/>
    <w:rsid w:val="00507DEA"/>
    <w:rsid w:val="005152A9"/>
    <w:rsid w:val="005159BB"/>
    <w:rsid w:val="00521956"/>
    <w:rsid w:val="00530E5E"/>
    <w:rsid w:val="0054276C"/>
    <w:rsid w:val="005450AB"/>
    <w:rsid w:val="005512A9"/>
    <w:rsid w:val="00567D4F"/>
    <w:rsid w:val="0057481E"/>
    <w:rsid w:val="00581D77"/>
    <w:rsid w:val="00593F47"/>
    <w:rsid w:val="00594B8D"/>
    <w:rsid w:val="005B24D3"/>
    <w:rsid w:val="005C14A6"/>
    <w:rsid w:val="005C7DAC"/>
    <w:rsid w:val="005D67D9"/>
    <w:rsid w:val="005E4139"/>
    <w:rsid w:val="005F334F"/>
    <w:rsid w:val="006032D6"/>
    <w:rsid w:val="00606CDA"/>
    <w:rsid w:val="00614039"/>
    <w:rsid w:val="006176F9"/>
    <w:rsid w:val="00624AFF"/>
    <w:rsid w:val="00625BE5"/>
    <w:rsid w:val="006315EB"/>
    <w:rsid w:val="006375DC"/>
    <w:rsid w:val="00642471"/>
    <w:rsid w:val="00642E29"/>
    <w:rsid w:val="00643525"/>
    <w:rsid w:val="0065003F"/>
    <w:rsid w:val="006512BF"/>
    <w:rsid w:val="00657D66"/>
    <w:rsid w:val="00664017"/>
    <w:rsid w:val="00673672"/>
    <w:rsid w:val="006829B5"/>
    <w:rsid w:val="0068621B"/>
    <w:rsid w:val="00690159"/>
    <w:rsid w:val="006A2778"/>
    <w:rsid w:val="006A461F"/>
    <w:rsid w:val="006C1AC1"/>
    <w:rsid w:val="006C22DC"/>
    <w:rsid w:val="006C3EB8"/>
    <w:rsid w:val="006C7414"/>
    <w:rsid w:val="006D0D6A"/>
    <w:rsid w:val="006D27C3"/>
    <w:rsid w:val="006D687A"/>
    <w:rsid w:val="006E46BA"/>
    <w:rsid w:val="007043A4"/>
    <w:rsid w:val="00714F18"/>
    <w:rsid w:val="00715DA2"/>
    <w:rsid w:val="0072033D"/>
    <w:rsid w:val="007637DF"/>
    <w:rsid w:val="007653E2"/>
    <w:rsid w:val="007A098F"/>
    <w:rsid w:val="007F2D0C"/>
    <w:rsid w:val="007F4C01"/>
    <w:rsid w:val="00800E0A"/>
    <w:rsid w:val="0081651C"/>
    <w:rsid w:val="00817607"/>
    <w:rsid w:val="008217D3"/>
    <w:rsid w:val="008255D8"/>
    <w:rsid w:val="00833730"/>
    <w:rsid w:val="008373D6"/>
    <w:rsid w:val="008375C6"/>
    <w:rsid w:val="00844668"/>
    <w:rsid w:val="00846C58"/>
    <w:rsid w:val="00847A2A"/>
    <w:rsid w:val="008554F0"/>
    <w:rsid w:val="00893AAC"/>
    <w:rsid w:val="008A1751"/>
    <w:rsid w:val="008A70F0"/>
    <w:rsid w:val="008B2A53"/>
    <w:rsid w:val="008C2153"/>
    <w:rsid w:val="008C595E"/>
    <w:rsid w:val="008D3C27"/>
    <w:rsid w:val="008D60BD"/>
    <w:rsid w:val="009035C0"/>
    <w:rsid w:val="009046AE"/>
    <w:rsid w:val="00913F93"/>
    <w:rsid w:val="009201BC"/>
    <w:rsid w:val="00921F2B"/>
    <w:rsid w:val="00924EC4"/>
    <w:rsid w:val="00936A52"/>
    <w:rsid w:val="009407D4"/>
    <w:rsid w:val="00941E83"/>
    <w:rsid w:val="0095287B"/>
    <w:rsid w:val="009574FE"/>
    <w:rsid w:val="0097592C"/>
    <w:rsid w:val="00977C23"/>
    <w:rsid w:val="00994D3F"/>
    <w:rsid w:val="009A6925"/>
    <w:rsid w:val="009C2C4A"/>
    <w:rsid w:val="009D5EF9"/>
    <w:rsid w:val="009D6930"/>
    <w:rsid w:val="009E1613"/>
    <w:rsid w:val="009E2817"/>
    <w:rsid w:val="009F712D"/>
    <w:rsid w:val="00A03999"/>
    <w:rsid w:val="00A06701"/>
    <w:rsid w:val="00A11D32"/>
    <w:rsid w:val="00A14ED4"/>
    <w:rsid w:val="00A26900"/>
    <w:rsid w:val="00A347F4"/>
    <w:rsid w:val="00A52CA2"/>
    <w:rsid w:val="00A54520"/>
    <w:rsid w:val="00A67A51"/>
    <w:rsid w:val="00A86CF2"/>
    <w:rsid w:val="00A925DE"/>
    <w:rsid w:val="00A945F4"/>
    <w:rsid w:val="00AC035D"/>
    <w:rsid w:val="00AC0734"/>
    <w:rsid w:val="00AC10DF"/>
    <w:rsid w:val="00AC157D"/>
    <w:rsid w:val="00AC5242"/>
    <w:rsid w:val="00AD0852"/>
    <w:rsid w:val="00AD0E9F"/>
    <w:rsid w:val="00AD3CBD"/>
    <w:rsid w:val="00AD6C85"/>
    <w:rsid w:val="00AE1F38"/>
    <w:rsid w:val="00B061D5"/>
    <w:rsid w:val="00B14B68"/>
    <w:rsid w:val="00B36489"/>
    <w:rsid w:val="00B42A98"/>
    <w:rsid w:val="00B430EE"/>
    <w:rsid w:val="00B5641B"/>
    <w:rsid w:val="00B60A5E"/>
    <w:rsid w:val="00B86A6B"/>
    <w:rsid w:val="00B87CDC"/>
    <w:rsid w:val="00B904D5"/>
    <w:rsid w:val="00BA5ACA"/>
    <w:rsid w:val="00BC74C3"/>
    <w:rsid w:val="00BD2995"/>
    <w:rsid w:val="00BF1FDD"/>
    <w:rsid w:val="00BF26B7"/>
    <w:rsid w:val="00BF7B4F"/>
    <w:rsid w:val="00C05890"/>
    <w:rsid w:val="00C1168F"/>
    <w:rsid w:val="00C1173A"/>
    <w:rsid w:val="00C1348B"/>
    <w:rsid w:val="00C16327"/>
    <w:rsid w:val="00C457EB"/>
    <w:rsid w:val="00C61DE9"/>
    <w:rsid w:val="00C63E88"/>
    <w:rsid w:val="00C81CCD"/>
    <w:rsid w:val="00C8543F"/>
    <w:rsid w:val="00C91E9A"/>
    <w:rsid w:val="00C92BC9"/>
    <w:rsid w:val="00CA1377"/>
    <w:rsid w:val="00CA67C0"/>
    <w:rsid w:val="00CC21A8"/>
    <w:rsid w:val="00CF2BA8"/>
    <w:rsid w:val="00CF5EE8"/>
    <w:rsid w:val="00D02371"/>
    <w:rsid w:val="00D02C96"/>
    <w:rsid w:val="00D03A0E"/>
    <w:rsid w:val="00D064DD"/>
    <w:rsid w:val="00D161F1"/>
    <w:rsid w:val="00D36161"/>
    <w:rsid w:val="00D44F9F"/>
    <w:rsid w:val="00D510BE"/>
    <w:rsid w:val="00D66C0F"/>
    <w:rsid w:val="00D721BD"/>
    <w:rsid w:val="00DA1665"/>
    <w:rsid w:val="00DA3E40"/>
    <w:rsid w:val="00DC4B59"/>
    <w:rsid w:val="00DC5060"/>
    <w:rsid w:val="00DC686E"/>
    <w:rsid w:val="00DD321E"/>
    <w:rsid w:val="00DD767F"/>
    <w:rsid w:val="00DD776A"/>
    <w:rsid w:val="00DE486E"/>
    <w:rsid w:val="00DF174E"/>
    <w:rsid w:val="00DF1C5A"/>
    <w:rsid w:val="00DF55FF"/>
    <w:rsid w:val="00E013CD"/>
    <w:rsid w:val="00E041EB"/>
    <w:rsid w:val="00E70745"/>
    <w:rsid w:val="00E7161A"/>
    <w:rsid w:val="00E739BB"/>
    <w:rsid w:val="00E7469B"/>
    <w:rsid w:val="00E94FCC"/>
    <w:rsid w:val="00E97C6A"/>
    <w:rsid w:val="00EB3EFC"/>
    <w:rsid w:val="00EC2D5F"/>
    <w:rsid w:val="00EC5334"/>
    <w:rsid w:val="00EC78FF"/>
    <w:rsid w:val="00ED13EE"/>
    <w:rsid w:val="00EE2D04"/>
    <w:rsid w:val="00EF50F6"/>
    <w:rsid w:val="00F03F86"/>
    <w:rsid w:val="00F105FE"/>
    <w:rsid w:val="00F21F1F"/>
    <w:rsid w:val="00F310A4"/>
    <w:rsid w:val="00F31470"/>
    <w:rsid w:val="00F423E4"/>
    <w:rsid w:val="00F42C8E"/>
    <w:rsid w:val="00F471B2"/>
    <w:rsid w:val="00F479E1"/>
    <w:rsid w:val="00F51D45"/>
    <w:rsid w:val="00F5673C"/>
    <w:rsid w:val="00F609B1"/>
    <w:rsid w:val="00F77EE8"/>
    <w:rsid w:val="00F8563E"/>
    <w:rsid w:val="00F946A2"/>
    <w:rsid w:val="00F95FF1"/>
    <w:rsid w:val="00FA45FF"/>
    <w:rsid w:val="00FE536D"/>
    <w:rsid w:val="00FE7B3C"/>
    <w:rsid w:val="00FF34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8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0E0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1BC8DF-4A32-4359-9728-99E048DD9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7</Pages>
  <Words>1755</Words>
  <Characters>1000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</dc:creator>
  <cp:lastModifiedBy>Pradeep Kumar</cp:lastModifiedBy>
  <cp:revision>179</cp:revision>
  <cp:lastPrinted>2019-07-12T12:28:00Z</cp:lastPrinted>
  <dcterms:created xsi:type="dcterms:W3CDTF">2018-06-10T05:12:00Z</dcterms:created>
  <dcterms:modified xsi:type="dcterms:W3CDTF">2019-08-09T11:18:00Z</dcterms:modified>
</cp:coreProperties>
</file>